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E4493" w14:textId="1D580FFE" w:rsidR="00023B04" w:rsidRPr="00E41FCC" w:rsidRDefault="000F1F0B" w:rsidP="00023B04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Machine Learning</w:t>
      </w:r>
      <w:r w:rsidR="00023B04" w:rsidRPr="00E41FCC">
        <w:rPr>
          <w:rFonts w:ascii="Times New Roman" w:hAnsi="Times New Roman" w:cs="Times New Roman"/>
          <w:b/>
          <w:sz w:val="40"/>
          <w:szCs w:val="40"/>
        </w:rPr>
        <w:t xml:space="preserve"> (</w:t>
      </w:r>
      <w:r>
        <w:rPr>
          <w:rFonts w:ascii="Times New Roman" w:hAnsi="Times New Roman" w:cs="Times New Roman"/>
          <w:b/>
          <w:sz w:val="40"/>
          <w:szCs w:val="40"/>
        </w:rPr>
        <w:t>Autumn</w:t>
      </w:r>
      <w:r w:rsidR="00023B04" w:rsidRPr="00E41FCC">
        <w:rPr>
          <w:rFonts w:ascii="Times New Roman" w:hAnsi="Times New Roman" w:cs="Times New Roman"/>
          <w:b/>
          <w:sz w:val="40"/>
          <w:szCs w:val="40"/>
        </w:rPr>
        <w:t xml:space="preserve"> 202</w:t>
      </w:r>
      <w:r w:rsidR="00023B04">
        <w:rPr>
          <w:rFonts w:ascii="Times New Roman" w:hAnsi="Times New Roman" w:cs="Times New Roman"/>
          <w:b/>
          <w:sz w:val="40"/>
          <w:szCs w:val="40"/>
        </w:rPr>
        <w:t>3</w:t>
      </w:r>
      <w:r w:rsidR="00023B04" w:rsidRPr="00E41FCC">
        <w:rPr>
          <w:rFonts w:ascii="Times New Roman" w:hAnsi="Times New Roman" w:cs="Times New Roman"/>
          <w:b/>
          <w:sz w:val="40"/>
          <w:szCs w:val="40"/>
        </w:rPr>
        <w:t>)</w:t>
      </w:r>
    </w:p>
    <w:p w14:paraId="3CD97F23" w14:textId="5BC42776" w:rsidR="00023B04" w:rsidRPr="00E41FCC" w:rsidRDefault="00023B04" w:rsidP="00023B04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E41FCC">
        <w:rPr>
          <w:rFonts w:ascii="Times New Roman" w:hAnsi="Times New Roman" w:cs="Times New Roman"/>
          <w:b/>
          <w:sz w:val="40"/>
          <w:szCs w:val="40"/>
        </w:rPr>
        <w:t xml:space="preserve">Homework </w:t>
      </w:r>
      <w:r w:rsidR="002B4ECA">
        <w:rPr>
          <w:rFonts w:ascii="Times New Roman" w:hAnsi="Times New Roman" w:cs="Times New Roman"/>
          <w:b/>
          <w:sz w:val="40"/>
          <w:szCs w:val="40"/>
        </w:rPr>
        <w:t>8</w:t>
      </w:r>
      <w:r w:rsidR="000F1F0B" w:rsidRPr="000F1F0B">
        <w:rPr>
          <w:rFonts w:ascii="Times New Roman" w:hAnsi="Times New Roman" w:cs="Times New Roman"/>
          <w:b/>
          <w:sz w:val="40"/>
          <w:szCs w:val="40"/>
          <w:vertAlign w:val="superscript"/>
        </w:rPr>
        <w:t>th</w:t>
      </w:r>
      <w:r w:rsidR="000F1F0B">
        <w:rPr>
          <w:rFonts w:ascii="Times New Roman" w:hAnsi="Times New Roman" w:cs="Times New Roman"/>
          <w:b/>
          <w:sz w:val="40"/>
          <w:szCs w:val="40"/>
        </w:rPr>
        <w:t xml:space="preserve"> week-2</w:t>
      </w:r>
      <w:r w:rsidRPr="00E41FCC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2B4ECA">
        <w:rPr>
          <w:rFonts w:ascii="Times New Roman" w:hAnsi="Times New Roman" w:cs="Times New Roman"/>
          <w:b/>
          <w:sz w:val="40"/>
          <w:szCs w:val="40"/>
        </w:rPr>
        <w:t>November</w:t>
      </w:r>
      <w:r w:rsidRPr="00C14532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2B4ECA">
        <w:rPr>
          <w:rFonts w:ascii="Times New Roman" w:hAnsi="Times New Roman" w:cs="Times New Roman"/>
          <w:b/>
          <w:sz w:val="40"/>
          <w:szCs w:val="40"/>
        </w:rPr>
        <w:t>4</w:t>
      </w:r>
      <w:r w:rsidRPr="00E41FCC">
        <w:rPr>
          <w:rFonts w:ascii="Times New Roman" w:hAnsi="Times New Roman" w:cs="Times New Roman"/>
          <w:b/>
          <w:sz w:val="40"/>
          <w:szCs w:val="40"/>
        </w:rPr>
        <w:t>)</w:t>
      </w:r>
    </w:p>
    <w:p w14:paraId="7EEF4358" w14:textId="77777777" w:rsidR="00023B04" w:rsidRPr="00E41FCC" w:rsidRDefault="00023B04" w:rsidP="00023B04">
      <w:pPr>
        <w:jc w:val="center"/>
        <w:rPr>
          <w:rFonts w:ascii="Times New Roman" w:hAnsi="Times New Roman" w:cs="Times New Roman"/>
          <w:b/>
          <w:sz w:val="8"/>
          <w:szCs w:val="8"/>
        </w:rPr>
      </w:pPr>
    </w:p>
    <w:p w14:paraId="3BF77ACF" w14:textId="7657F921" w:rsidR="00023B04" w:rsidRPr="00E41FCC" w:rsidRDefault="00023B04" w:rsidP="00023B04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E41FCC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E41FCC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</w:t>
      </w:r>
      <w:r w:rsidR="007E0F51">
        <w:rPr>
          <w:rFonts w:ascii="Times New Roman" w:hAnsi="Times New Roman" w:cs="Times New Roman"/>
          <w:b/>
          <w:sz w:val="32"/>
          <w:szCs w:val="32"/>
          <w:u w:val="single"/>
        </w:rPr>
        <w:t>2022712151</w:t>
      </w:r>
      <w:r w:rsidRPr="00E41FCC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 </w:t>
      </w:r>
    </w:p>
    <w:p w14:paraId="202F2A26" w14:textId="3BE69F06" w:rsidR="00023B04" w:rsidRPr="00E41FCC" w:rsidRDefault="00023B04" w:rsidP="00023B04">
      <w:pPr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E41FCC">
        <w:rPr>
          <w:rFonts w:ascii="Times New Roman" w:hAnsi="Times New Roman" w:cs="Times New Roman"/>
          <w:b/>
          <w:sz w:val="32"/>
          <w:szCs w:val="32"/>
        </w:rPr>
        <w:t xml:space="preserve">     Name </w:t>
      </w:r>
      <w:r w:rsidRPr="00E41FCC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r w:rsidR="007E0F51">
        <w:rPr>
          <w:rFonts w:ascii="Times New Roman" w:hAnsi="Times New Roman" w:cs="Times New Roman" w:hint="eastAsia"/>
          <w:b/>
          <w:sz w:val="32"/>
          <w:szCs w:val="32"/>
          <w:u w:val="single"/>
        </w:rPr>
        <w:t>정지원</w:t>
      </w:r>
      <w:r w:rsidRPr="00E41FCC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</w:p>
    <w:p w14:paraId="26DE94A7" w14:textId="5DDD8D3E" w:rsidR="004B7FE4" w:rsidRPr="004B7FE4" w:rsidRDefault="00023B04" w:rsidP="00023B04">
      <w:pPr>
        <w:rPr>
          <w:rFonts w:ascii="Times New Roman" w:hAnsi="Times New Roman" w:cs="Times New Roman" w:hint="eastAsia"/>
          <w:b/>
          <w:sz w:val="28"/>
          <w:szCs w:val="32"/>
        </w:rPr>
      </w:pPr>
      <w:r w:rsidRPr="004B7FE4">
        <w:rPr>
          <w:rFonts w:ascii="Times New Roman" w:hAnsi="Times New Roman" w:cs="Times New Roman"/>
          <w:b/>
          <w:sz w:val="28"/>
          <w:szCs w:val="32"/>
        </w:rPr>
        <w:t xml:space="preserve">Instruction: </w:t>
      </w:r>
      <w:r w:rsidR="000F1F0B" w:rsidRPr="004B7FE4">
        <w:rPr>
          <w:rFonts w:ascii="Times New Roman" w:hAnsi="Times New Roman" w:cs="Times New Roman"/>
          <w:b/>
          <w:sz w:val="28"/>
          <w:szCs w:val="32"/>
        </w:rPr>
        <w:t>This</w:t>
      </w:r>
      <w:r w:rsidR="001505D4" w:rsidRPr="004B7FE4">
        <w:rPr>
          <w:rFonts w:ascii="Times New Roman" w:hAnsi="Times New Roman" w:cs="Times New Roman"/>
          <w:b/>
          <w:sz w:val="28"/>
          <w:szCs w:val="32"/>
        </w:rPr>
        <w:t xml:space="preserve"> report is a </w:t>
      </w:r>
      <w:proofErr w:type="spellStart"/>
      <w:r w:rsidR="002B4ECA" w:rsidRPr="004B7FE4">
        <w:rPr>
          <w:rFonts w:ascii="Times New Roman" w:hAnsi="Times New Roman" w:cs="Times New Roman" w:hint="eastAsia"/>
          <w:b/>
          <w:sz w:val="28"/>
          <w:szCs w:val="32"/>
        </w:rPr>
        <w:t>L</w:t>
      </w:r>
      <w:r w:rsidR="002B4ECA" w:rsidRPr="004B7FE4">
        <w:rPr>
          <w:rFonts w:ascii="Times New Roman" w:hAnsi="Times New Roman" w:cs="Times New Roman"/>
          <w:b/>
          <w:sz w:val="28"/>
          <w:szCs w:val="32"/>
        </w:rPr>
        <w:t>ightGBM</w:t>
      </w:r>
      <w:proofErr w:type="spellEnd"/>
      <w:r w:rsidR="002B4ECA" w:rsidRPr="004B7FE4">
        <w:rPr>
          <w:rFonts w:ascii="Times New Roman" w:hAnsi="Times New Roman" w:cs="Times New Roman"/>
          <w:b/>
          <w:sz w:val="28"/>
          <w:szCs w:val="32"/>
        </w:rPr>
        <w:t>-based Legal Document Classification Model for Claims/Facts/Judgments/Conclusions</w:t>
      </w:r>
    </w:p>
    <w:p w14:paraId="4681DB7B" w14:textId="55CB1B74" w:rsidR="002B4ECA" w:rsidRPr="00EA6F25" w:rsidRDefault="002B4ECA" w:rsidP="002B4ECA">
      <w:pPr>
        <w:rPr>
          <w:rFonts w:ascii="Times New Roman" w:hAnsi="Times New Roman" w:cs="Times New Roman"/>
          <w:sz w:val="28"/>
          <w:szCs w:val="28"/>
        </w:rPr>
      </w:pPr>
      <w:r w:rsidRPr="00EA6F25">
        <w:rPr>
          <w:rFonts w:ascii="Times New Roman" w:hAnsi="Times New Roman" w:cs="Times New Roman"/>
          <w:b/>
          <w:sz w:val="28"/>
          <w:szCs w:val="28"/>
        </w:rPr>
        <w:t xml:space="preserve">(1) </w:t>
      </w:r>
      <w:r w:rsidRPr="00EA6F25">
        <w:rPr>
          <w:rFonts w:ascii="Times New Roman" w:hAnsi="Times New Roman" w:cs="Times New Roman" w:hint="eastAsia"/>
          <w:sz w:val="28"/>
          <w:szCs w:val="28"/>
        </w:rPr>
        <w:t>목표</w:t>
      </w:r>
    </w:p>
    <w:p w14:paraId="66EF6A00" w14:textId="4F740CA1" w:rsidR="002B4ECA" w:rsidRPr="004B7FE4" w:rsidRDefault="002B4ECA" w:rsidP="002B4ECA">
      <w:pPr>
        <w:pStyle w:val="a3"/>
        <w:numPr>
          <w:ilvl w:val="0"/>
          <w:numId w:val="14"/>
        </w:numPr>
        <w:ind w:leftChars="0"/>
        <w:rPr>
          <w:rFonts w:ascii="굴림체" w:eastAsia="굴림체" w:hAnsi="굴림체" w:cs="Times New Roman"/>
          <w:szCs w:val="20"/>
        </w:rPr>
      </w:pPr>
      <w:proofErr w:type="spellStart"/>
      <w:r w:rsidRPr="004B7FE4">
        <w:rPr>
          <w:rFonts w:ascii="굴림체" w:eastAsia="굴림체" w:hAnsi="굴림체" w:cs="Times New Roman"/>
          <w:szCs w:val="20"/>
        </w:rPr>
        <w:t>AIHub</w:t>
      </w:r>
      <w:proofErr w:type="spellEnd"/>
      <w:r w:rsidRPr="004B7FE4">
        <w:rPr>
          <w:rFonts w:ascii="굴림체" w:eastAsia="굴림체" w:hAnsi="굴림체" w:cs="Times New Roman" w:hint="eastAsia"/>
          <w:szCs w:val="20"/>
        </w:rPr>
        <w:t>에서 텍스트 데이터 수집을 진행한다.</w:t>
      </w:r>
    </w:p>
    <w:p w14:paraId="7880BBF8" w14:textId="191E3EEC" w:rsidR="002B4ECA" w:rsidRPr="004B7FE4" w:rsidRDefault="002B4ECA" w:rsidP="002B4ECA">
      <w:pPr>
        <w:pStyle w:val="a3"/>
        <w:numPr>
          <w:ilvl w:val="0"/>
          <w:numId w:val="14"/>
        </w:numPr>
        <w:ind w:leftChars="0"/>
        <w:rPr>
          <w:rFonts w:ascii="굴림체" w:eastAsia="굴림체" w:hAnsi="굴림체" w:cs="Times New Roman"/>
          <w:szCs w:val="20"/>
        </w:rPr>
      </w:pPr>
      <w:r w:rsidRPr="004B7FE4">
        <w:rPr>
          <w:rFonts w:ascii="굴림체" w:eastAsia="굴림체" w:hAnsi="굴림체" w:cs="Times New Roman" w:hint="eastAsia"/>
          <w:szCs w:val="20"/>
        </w:rPr>
        <w:t>데이터에 대한 탐색적 분석을 수행하고 활용 목적에 알맞는 전처리를 수행한다.</w:t>
      </w:r>
    </w:p>
    <w:p w14:paraId="6DFFF3FE" w14:textId="11A789DB" w:rsidR="002B4ECA" w:rsidRPr="004B7FE4" w:rsidRDefault="002B4ECA" w:rsidP="002B4ECA">
      <w:pPr>
        <w:pStyle w:val="a3"/>
        <w:numPr>
          <w:ilvl w:val="0"/>
          <w:numId w:val="14"/>
        </w:numPr>
        <w:ind w:leftChars="0"/>
        <w:rPr>
          <w:rFonts w:ascii="굴림체" w:eastAsia="굴림체" w:hAnsi="굴림체" w:cs="Times New Roman"/>
          <w:szCs w:val="20"/>
        </w:rPr>
      </w:pPr>
      <w:r w:rsidRPr="004B7FE4">
        <w:rPr>
          <w:rFonts w:ascii="굴림체" w:eastAsia="굴림체" w:hAnsi="굴림체" w:cs="Times New Roman"/>
          <w:szCs w:val="20"/>
        </w:rPr>
        <w:t>TF-IDF</w:t>
      </w:r>
      <w:proofErr w:type="spellStart"/>
      <w:r w:rsidRPr="004B7FE4">
        <w:rPr>
          <w:rFonts w:ascii="굴림체" w:eastAsia="굴림체" w:hAnsi="굴림체" w:cs="Times New Roman" w:hint="eastAsia"/>
          <w:szCs w:val="20"/>
        </w:rPr>
        <w:t>를</w:t>
      </w:r>
      <w:proofErr w:type="spellEnd"/>
      <w:r w:rsidRPr="004B7FE4">
        <w:rPr>
          <w:rFonts w:ascii="굴림체" w:eastAsia="굴림체" w:hAnsi="굴림체" w:cs="Times New Roman" w:hint="eastAsia"/>
          <w:szCs w:val="20"/>
        </w:rPr>
        <w:t xml:space="preserve"> 활용해 텍스트 데이터를 </w:t>
      </w:r>
      <w:proofErr w:type="spellStart"/>
      <w:r w:rsidRPr="004B7FE4">
        <w:rPr>
          <w:rFonts w:ascii="굴림체" w:eastAsia="굴림체" w:hAnsi="굴림체" w:cs="Times New Roman" w:hint="eastAsia"/>
          <w:szCs w:val="20"/>
        </w:rPr>
        <w:t>임베딩한다</w:t>
      </w:r>
      <w:proofErr w:type="spellEnd"/>
      <w:r w:rsidRPr="004B7FE4">
        <w:rPr>
          <w:rFonts w:ascii="굴림체" w:eastAsia="굴림체" w:hAnsi="굴림체" w:cs="Times New Roman" w:hint="eastAsia"/>
          <w:szCs w:val="20"/>
        </w:rPr>
        <w:t>.</w:t>
      </w:r>
    </w:p>
    <w:p w14:paraId="00BA24CC" w14:textId="18E25DDF" w:rsidR="002B4ECA" w:rsidRPr="004B7FE4" w:rsidRDefault="002B4ECA" w:rsidP="002B4ECA">
      <w:pPr>
        <w:pStyle w:val="a3"/>
        <w:numPr>
          <w:ilvl w:val="0"/>
          <w:numId w:val="14"/>
        </w:numPr>
        <w:ind w:leftChars="0"/>
        <w:rPr>
          <w:rFonts w:ascii="굴림체" w:eastAsia="굴림체" w:hAnsi="굴림체" w:cs="Times New Roman" w:hint="eastAsia"/>
          <w:szCs w:val="20"/>
        </w:rPr>
      </w:pPr>
      <w:proofErr w:type="spellStart"/>
      <w:r w:rsidRPr="004B7FE4">
        <w:rPr>
          <w:rFonts w:ascii="굴림체" w:eastAsia="굴림체" w:hAnsi="굴림체" w:cs="Times New Roman" w:hint="eastAsia"/>
          <w:szCs w:val="20"/>
        </w:rPr>
        <w:t>임베딩된</w:t>
      </w:r>
      <w:proofErr w:type="spellEnd"/>
      <w:r w:rsidRPr="004B7FE4">
        <w:rPr>
          <w:rFonts w:ascii="굴림체" w:eastAsia="굴림체" w:hAnsi="굴림체" w:cs="Times New Roman" w:hint="eastAsia"/>
          <w:szCs w:val="20"/>
        </w:rPr>
        <w:t xml:space="preserve"> 데이터로 </w:t>
      </w:r>
      <w:proofErr w:type="spellStart"/>
      <w:r w:rsidRPr="004B7FE4">
        <w:rPr>
          <w:rFonts w:ascii="굴림체" w:eastAsia="굴림체" w:hAnsi="굴림체" w:cs="Times New Roman"/>
          <w:szCs w:val="20"/>
        </w:rPr>
        <w:t>LightGBM</w:t>
      </w:r>
      <w:proofErr w:type="spellEnd"/>
      <w:r w:rsidRPr="004B7FE4">
        <w:rPr>
          <w:rFonts w:ascii="굴림체" w:eastAsia="굴림체" w:hAnsi="굴림체" w:cs="Times New Roman" w:hint="eastAsia"/>
          <w:szCs w:val="20"/>
        </w:rPr>
        <w:t>모델을 학습시켜 판결문의 주장/사실/판단/결론에 대한 분류를 수행한다.</w:t>
      </w:r>
      <w:r w:rsidRPr="004B7FE4">
        <w:rPr>
          <w:rFonts w:ascii="굴림체" w:eastAsia="굴림체" w:hAnsi="굴림체" w:cs="Times New Roman"/>
          <w:szCs w:val="20"/>
        </w:rPr>
        <w:softHyphen/>
      </w:r>
    </w:p>
    <w:p w14:paraId="2B1BA7DF" w14:textId="77777777" w:rsidR="00023B04" w:rsidRDefault="00023B04" w:rsidP="00023B04">
      <w:pPr>
        <w:tabs>
          <w:tab w:val="left" w:pos="7755"/>
        </w:tabs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ab/>
      </w:r>
    </w:p>
    <w:p w14:paraId="5F03E403" w14:textId="7DF15141" w:rsidR="00023B04" w:rsidRPr="00EA6F25" w:rsidRDefault="00023B04" w:rsidP="00023B04">
      <w:pPr>
        <w:rPr>
          <w:rFonts w:ascii="Times New Roman" w:hAnsi="Times New Roman" w:cs="Times New Roman" w:hint="eastAsia"/>
          <w:sz w:val="28"/>
          <w:szCs w:val="28"/>
        </w:rPr>
      </w:pPr>
      <w:r w:rsidRPr="00EA6F25">
        <w:rPr>
          <w:rFonts w:ascii="Times New Roman" w:hAnsi="Times New Roman" w:cs="Times New Roman"/>
          <w:b/>
          <w:sz w:val="28"/>
          <w:szCs w:val="28"/>
        </w:rPr>
        <w:t>(</w:t>
      </w:r>
      <w:r w:rsidR="002B4ECA" w:rsidRPr="00EA6F25">
        <w:rPr>
          <w:rFonts w:ascii="Times New Roman" w:hAnsi="Times New Roman" w:cs="Times New Roman"/>
          <w:b/>
          <w:sz w:val="28"/>
          <w:szCs w:val="28"/>
        </w:rPr>
        <w:t>2</w:t>
      </w:r>
      <w:r w:rsidRPr="00EA6F25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="001505D4" w:rsidRPr="00EA6F25">
        <w:rPr>
          <w:rFonts w:ascii="Times New Roman" w:hAnsi="Times New Roman" w:cs="Times New Roman" w:hint="eastAsia"/>
          <w:sz w:val="28"/>
          <w:szCs w:val="28"/>
        </w:rPr>
        <w:t>데이터</w:t>
      </w:r>
      <w:r w:rsidR="001505D4" w:rsidRPr="00EA6F25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2B4ECA" w:rsidRPr="00EA6F25">
        <w:rPr>
          <w:rFonts w:ascii="Times New Roman" w:hAnsi="Times New Roman" w:cs="Times New Roman" w:hint="eastAsia"/>
          <w:sz w:val="28"/>
          <w:szCs w:val="28"/>
        </w:rPr>
        <w:t>소개</w:t>
      </w:r>
      <w:r w:rsidR="002B4ECA" w:rsidRPr="00EA6F25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2B4ECA" w:rsidRPr="00EA6F25">
        <w:rPr>
          <w:rFonts w:ascii="Times New Roman" w:hAnsi="Times New Roman" w:cs="Times New Roman" w:hint="eastAsia"/>
          <w:sz w:val="28"/>
          <w:szCs w:val="28"/>
        </w:rPr>
        <w:t>및</w:t>
      </w:r>
      <w:r w:rsidR="002B4ECA" w:rsidRPr="00EA6F25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2B4ECA" w:rsidRPr="00EA6F25">
        <w:rPr>
          <w:rFonts w:ascii="Times New Roman" w:hAnsi="Times New Roman" w:cs="Times New Roman" w:hint="eastAsia"/>
          <w:sz w:val="28"/>
          <w:szCs w:val="28"/>
        </w:rPr>
        <w:t>수집</w:t>
      </w:r>
    </w:p>
    <w:p w14:paraId="0DF5BE3A" w14:textId="3727B084" w:rsidR="002B4ECA" w:rsidRPr="004B7FE4" w:rsidRDefault="001505D4" w:rsidP="00023B04">
      <w:pPr>
        <w:rPr>
          <w:rFonts w:cs="Times New Roman" w:hint="eastAsia"/>
          <w:sz w:val="20"/>
          <w:szCs w:val="20"/>
        </w:rPr>
      </w:pPr>
      <w:r w:rsidRPr="004B7FE4">
        <w:rPr>
          <w:rFonts w:cs="Times New Roman" w:hint="eastAsia"/>
          <w:sz w:val="20"/>
          <w:szCs w:val="20"/>
        </w:rPr>
        <w:t xml:space="preserve">이 데이터셋은 </w:t>
      </w:r>
      <w:proofErr w:type="spellStart"/>
      <w:r w:rsidRPr="004B7FE4">
        <w:rPr>
          <w:rFonts w:cs="Times New Roman"/>
          <w:sz w:val="20"/>
          <w:szCs w:val="20"/>
        </w:rPr>
        <w:t>Aihub</w:t>
      </w:r>
      <w:proofErr w:type="spellEnd"/>
      <w:r w:rsidRPr="004B7FE4">
        <w:rPr>
          <w:rFonts w:cs="Times New Roman" w:hint="eastAsia"/>
          <w:sz w:val="20"/>
          <w:szCs w:val="20"/>
        </w:rPr>
        <w:t xml:space="preserve">의 </w:t>
      </w:r>
      <w:r w:rsidR="002B4ECA" w:rsidRPr="004B7FE4">
        <w:rPr>
          <w:rFonts w:cs="Times New Roman" w:hint="eastAsia"/>
          <w:sz w:val="20"/>
          <w:szCs w:val="20"/>
        </w:rPr>
        <w:t xml:space="preserve">법률/규정 </w:t>
      </w:r>
      <w:r w:rsidR="002B4ECA" w:rsidRPr="004B7FE4">
        <w:rPr>
          <w:rFonts w:cs="Times New Roman"/>
          <w:sz w:val="20"/>
          <w:szCs w:val="20"/>
        </w:rPr>
        <w:t>(</w:t>
      </w:r>
      <w:r w:rsidR="002B4ECA" w:rsidRPr="004B7FE4">
        <w:rPr>
          <w:rFonts w:cs="Times New Roman" w:hint="eastAsia"/>
          <w:sz w:val="20"/>
          <w:szCs w:val="20"/>
        </w:rPr>
        <w:t>판결서,</w:t>
      </w:r>
      <w:r w:rsidR="002B4ECA" w:rsidRPr="004B7FE4">
        <w:rPr>
          <w:rFonts w:cs="Times New Roman"/>
          <w:sz w:val="20"/>
          <w:szCs w:val="20"/>
        </w:rPr>
        <w:t xml:space="preserve"> </w:t>
      </w:r>
      <w:proofErr w:type="spellStart"/>
      <w:r w:rsidR="002B4ECA" w:rsidRPr="004B7FE4">
        <w:rPr>
          <w:rFonts w:cs="Times New Roman" w:hint="eastAsia"/>
          <w:sz w:val="20"/>
          <w:szCs w:val="20"/>
        </w:rPr>
        <w:t>약관등</w:t>
      </w:r>
      <w:proofErr w:type="spellEnd"/>
      <w:r w:rsidR="002B4ECA" w:rsidRPr="004B7FE4">
        <w:rPr>
          <w:rFonts w:cs="Times New Roman" w:hint="eastAsia"/>
          <w:sz w:val="20"/>
          <w:szCs w:val="20"/>
        </w:rPr>
        <w:t>)</w:t>
      </w:r>
      <w:r w:rsidR="002B4ECA" w:rsidRPr="004B7FE4">
        <w:rPr>
          <w:rFonts w:cs="Times New Roman"/>
          <w:sz w:val="20"/>
          <w:szCs w:val="20"/>
        </w:rPr>
        <w:t xml:space="preserve"> </w:t>
      </w:r>
      <w:r w:rsidR="002B4ECA" w:rsidRPr="004B7FE4">
        <w:rPr>
          <w:rFonts w:cs="Times New Roman" w:hint="eastAsia"/>
          <w:sz w:val="20"/>
          <w:szCs w:val="20"/>
        </w:rPr>
        <w:t>텍스트 분석 데이터</w:t>
      </w:r>
      <w:r w:rsidRPr="004B7FE4">
        <w:rPr>
          <w:rFonts w:cs="Times New Roman" w:hint="eastAsia"/>
          <w:sz w:val="20"/>
          <w:szCs w:val="20"/>
        </w:rPr>
        <w:t>로</w:t>
      </w:r>
      <w:r w:rsidR="002B4ECA" w:rsidRPr="004B7FE4">
        <w:rPr>
          <w:rFonts w:cs="Times New Roman"/>
          <w:sz w:val="20"/>
          <w:szCs w:val="20"/>
        </w:rPr>
        <w:t xml:space="preserve"> 1</w:t>
      </w:r>
      <w:r w:rsidR="002B4ECA" w:rsidRPr="004B7FE4">
        <w:rPr>
          <w:rFonts w:cs="Times New Roman" w:hint="eastAsia"/>
          <w:sz w:val="20"/>
          <w:szCs w:val="20"/>
        </w:rPr>
        <w:t>만 건 이상의 판결문을 대상으로 기초사실,</w:t>
      </w:r>
      <w:r w:rsidR="002B4ECA" w:rsidRPr="004B7FE4">
        <w:rPr>
          <w:rFonts w:cs="Times New Roman"/>
          <w:sz w:val="20"/>
          <w:szCs w:val="20"/>
        </w:rPr>
        <w:t xml:space="preserve"> </w:t>
      </w:r>
      <w:r w:rsidR="002B4ECA" w:rsidRPr="004B7FE4">
        <w:rPr>
          <w:rFonts w:cs="Times New Roman" w:hint="eastAsia"/>
          <w:sz w:val="20"/>
          <w:szCs w:val="20"/>
        </w:rPr>
        <w:t>주장 등을 가공한 데이터와 판례 내용을 기반으로 판결문 분석 데이터 구축,</w:t>
      </w:r>
      <w:r w:rsidR="002B4ECA" w:rsidRPr="004B7FE4">
        <w:rPr>
          <w:rFonts w:cs="Times New Roman"/>
          <w:sz w:val="20"/>
          <w:szCs w:val="20"/>
        </w:rPr>
        <w:t xml:space="preserve"> </w:t>
      </w:r>
      <w:r w:rsidR="002B4ECA" w:rsidRPr="004B7FE4">
        <w:rPr>
          <w:rFonts w:cs="Times New Roman" w:hint="eastAsia"/>
          <w:sz w:val="20"/>
          <w:szCs w:val="20"/>
        </w:rPr>
        <w:t>1만건 이상의 약관의 유/불리 조항 판단.</w:t>
      </w:r>
      <w:r w:rsidR="002B4ECA" w:rsidRPr="004B7FE4">
        <w:rPr>
          <w:rFonts w:cs="Times New Roman"/>
          <w:sz w:val="20"/>
          <w:szCs w:val="20"/>
        </w:rPr>
        <w:t xml:space="preserve"> </w:t>
      </w:r>
      <w:r w:rsidR="002B4ECA" w:rsidRPr="004B7FE4">
        <w:rPr>
          <w:rFonts w:cs="Times New Roman" w:hint="eastAsia"/>
          <w:sz w:val="20"/>
          <w:szCs w:val="20"/>
        </w:rPr>
        <w:t>위법성과 유리 판단 이유 태길 및 레이블링을 통해 소비자 입장에서의 유/불리 확인을 위한 법률 텍스트 분석 데이터셋이다.</w:t>
      </w:r>
      <w:r w:rsidR="002B4ECA" w:rsidRPr="004B7FE4">
        <w:rPr>
          <w:rFonts w:cs="Times New Roman"/>
          <w:sz w:val="20"/>
          <w:szCs w:val="20"/>
        </w:rPr>
        <w:t xml:space="preserve"> </w:t>
      </w:r>
      <w:proofErr w:type="spellStart"/>
      <w:r w:rsidR="002B4ECA" w:rsidRPr="004B7FE4">
        <w:rPr>
          <w:rFonts w:cs="Times New Roman"/>
          <w:sz w:val="20"/>
          <w:szCs w:val="20"/>
        </w:rPr>
        <w:t>AiHub</w:t>
      </w:r>
      <w:proofErr w:type="spellEnd"/>
      <w:r w:rsidR="002B4ECA" w:rsidRPr="004B7FE4">
        <w:rPr>
          <w:rFonts w:cs="Times New Roman" w:hint="eastAsia"/>
          <w:sz w:val="20"/>
          <w:szCs w:val="20"/>
        </w:rPr>
        <w:t xml:space="preserve">의 </w:t>
      </w:r>
      <w:r w:rsidR="002B4ECA" w:rsidRPr="004B7FE4">
        <w:rPr>
          <w:rFonts w:cs="Times New Roman"/>
          <w:sz w:val="20"/>
          <w:szCs w:val="20"/>
        </w:rPr>
        <w:t>(</w:t>
      </w:r>
      <w:hyperlink r:id="rId11" w:history="1">
        <w:r w:rsidR="002B4ECA" w:rsidRPr="004B7FE4">
          <w:rPr>
            <w:rStyle w:val="a9"/>
            <w:rFonts w:cs="Times New Roman"/>
            <w:sz w:val="20"/>
            <w:szCs w:val="20"/>
          </w:rPr>
          <w:t>https://aihub.or.kr/aihubdata/data/view.do?currMenu=115&amp;topMenu=100&amp;aihubDataSe=realm&amp;dataSetSn=580</w:t>
        </w:r>
      </w:hyperlink>
      <w:r w:rsidR="002B4ECA" w:rsidRPr="004B7FE4">
        <w:rPr>
          <w:rFonts w:cs="Times New Roman"/>
          <w:sz w:val="20"/>
          <w:szCs w:val="20"/>
        </w:rPr>
        <w:t xml:space="preserve">) </w:t>
      </w:r>
      <w:r w:rsidR="002B4ECA" w:rsidRPr="004B7FE4">
        <w:rPr>
          <w:rFonts w:cs="Times New Roman" w:hint="eastAsia"/>
          <w:sz w:val="20"/>
          <w:szCs w:val="20"/>
        </w:rPr>
        <w:t>사이트를 통해 다운로드를 받았다.</w:t>
      </w:r>
      <w:r w:rsidR="002B4ECA" w:rsidRPr="004B7FE4">
        <w:rPr>
          <w:rFonts w:cs="Times New Roman"/>
          <w:sz w:val="20"/>
          <w:szCs w:val="20"/>
        </w:rPr>
        <w:t>[</w:t>
      </w:r>
      <w:r w:rsidR="002B4ECA" w:rsidRPr="004B7FE4">
        <w:rPr>
          <w:rFonts w:cs="Times New Roman" w:hint="eastAsia"/>
          <w:sz w:val="20"/>
          <w:szCs w:val="20"/>
        </w:rPr>
        <w:t>그림 1</w:t>
      </w:r>
      <w:r w:rsidR="002B4ECA" w:rsidRPr="004B7FE4">
        <w:rPr>
          <w:rFonts w:cs="Times New Roman"/>
          <w:sz w:val="20"/>
          <w:szCs w:val="20"/>
        </w:rPr>
        <w:t>]</w:t>
      </w:r>
    </w:p>
    <w:p w14:paraId="1234FE2A" w14:textId="6D51660F" w:rsidR="002B4ECA" w:rsidRDefault="002B4ECA" w:rsidP="00023B04">
      <w:pPr>
        <w:rPr>
          <w:rFonts w:ascii="Times New Roman" w:hAnsi="Times New Roman" w:cs="Times New Roman"/>
        </w:rPr>
      </w:pPr>
      <w:r w:rsidRPr="002B4ECA">
        <w:rPr>
          <w:rFonts w:ascii="Times New Roman" w:hAnsi="Times New Roman" w:cs="Times New Roman"/>
        </w:rPr>
        <w:drawing>
          <wp:inline distT="0" distB="0" distL="0" distR="0" wp14:anchorId="66C54A5A" wp14:editId="09D52731">
            <wp:extent cx="3296653" cy="1488669"/>
            <wp:effectExtent l="0" t="0" r="5715" b="0"/>
            <wp:docPr id="523043972" name="그림 1" descr="텍스트, 폰트, 번호,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043972" name="그림 1" descr="텍스트, 폰트, 번호, 소프트웨어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57459" cy="1516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48C03" w14:textId="5FC6AC58" w:rsidR="002B4ECA" w:rsidRDefault="002B4ECA" w:rsidP="00023B0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[</w:t>
      </w:r>
      <w:r>
        <w:rPr>
          <w:rFonts w:ascii="Times New Roman" w:hAnsi="Times New Roman" w:cs="Times New Roman" w:hint="eastAsia"/>
        </w:rPr>
        <w:t>그림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1] </w:t>
      </w:r>
      <w:r>
        <w:rPr>
          <w:rFonts w:ascii="Times New Roman" w:hAnsi="Times New Roman" w:cs="Times New Roman" w:hint="eastAsia"/>
        </w:rPr>
        <w:t>데이터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다운로드</w:t>
      </w:r>
    </w:p>
    <w:p w14:paraId="37836617" w14:textId="77777777" w:rsidR="00EA6F25" w:rsidRDefault="00EA6F25" w:rsidP="00023B04">
      <w:pPr>
        <w:rPr>
          <w:rFonts w:ascii="Times New Roman" w:hAnsi="Times New Roman" w:cs="Times New Roman" w:hint="eastAsia"/>
        </w:rPr>
      </w:pPr>
    </w:p>
    <w:p w14:paraId="2D598633" w14:textId="3519ABD7" w:rsidR="00541AE9" w:rsidRPr="00EA6F25" w:rsidRDefault="002B4ECA" w:rsidP="00EA6F25">
      <w:pPr>
        <w:rPr>
          <w:rFonts w:cs="Times New Roman" w:hint="eastAsia"/>
          <w:sz w:val="20"/>
          <w:szCs w:val="20"/>
        </w:rPr>
      </w:pPr>
      <w:r w:rsidRPr="004B7FE4">
        <w:rPr>
          <w:rFonts w:cs="Times New Roman" w:hint="eastAsia"/>
          <w:sz w:val="20"/>
          <w:szCs w:val="20"/>
        </w:rPr>
        <w:t>이번 과제의 목적은 위 데이터 중 판결문 데이터(</w:t>
      </w:r>
      <w:r w:rsidRPr="004B7FE4">
        <w:rPr>
          <w:rFonts w:cs="Times New Roman"/>
          <w:sz w:val="20"/>
          <w:szCs w:val="20"/>
        </w:rPr>
        <w:t xml:space="preserve">TL_1. </w:t>
      </w:r>
      <w:r w:rsidRPr="004B7FE4">
        <w:rPr>
          <w:rFonts w:cs="Times New Roman" w:hint="eastAsia"/>
          <w:sz w:val="20"/>
          <w:szCs w:val="20"/>
        </w:rPr>
        <w:t>판결문)</w:t>
      </w:r>
      <w:proofErr w:type="spellStart"/>
      <w:r w:rsidRPr="004B7FE4">
        <w:rPr>
          <w:rFonts w:cs="Times New Roman" w:hint="eastAsia"/>
          <w:sz w:val="20"/>
          <w:szCs w:val="20"/>
        </w:rPr>
        <w:t>를</w:t>
      </w:r>
      <w:proofErr w:type="spellEnd"/>
      <w:r w:rsidRPr="004B7FE4">
        <w:rPr>
          <w:rFonts w:cs="Times New Roman" w:hint="eastAsia"/>
          <w:sz w:val="20"/>
          <w:szCs w:val="20"/>
        </w:rPr>
        <w:t xml:space="preserve"> 가지고 주장,</w:t>
      </w:r>
      <w:r w:rsidRPr="004B7FE4">
        <w:rPr>
          <w:rFonts w:cs="Times New Roman"/>
          <w:sz w:val="20"/>
          <w:szCs w:val="20"/>
        </w:rPr>
        <w:t xml:space="preserve"> </w:t>
      </w:r>
      <w:r w:rsidRPr="004B7FE4">
        <w:rPr>
          <w:rFonts w:cs="Times New Roman" w:hint="eastAsia"/>
          <w:sz w:val="20"/>
          <w:szCs w:val="20"/>
        </w:rPr>
        <w:t>사실,</w:t>
      </w:r>
      <w:r w:rsidRPr="004B7FE4">
        <w:rPr>
          <w:rFonts w:cs="Times New Roman"/>
          <w:sz w:val="20"/>
          <w:szCs w:val="20"/>
        </w:rPr>
        <w:t xml:space="preserve"> </w:t>
      </w:r>
      <w:r w:rsidRPr="004B7FE4">
        <w:rPr>
          <w:rFonts w:cs="Times New Roman" w:hint="eastAsia"/>
          <w:sz w:val="20"/>
          <w:szCs w:val="20"/>
        </w:rPr>
        <w:t>판단,</w:t>
      </w:r>
      <w:r w:rsidRPr="004B7FE4">
        <w:rPr>
          <w:rFonts w:cs="Times New Roman"/>
          <w:sz w:val="20"/>
          <w:szCs w:val="20"/>
        </w:rPr>
        <w:t xml:space="preserve"> </w:t>
      </w:r>
      <w:r w:rsidRPr="004B7FE4">
        <w:rPr>
          <w:rFonts w:cs="Times New Roman" w:hint="eastAsia"/>
          <w:sz w:val="20"/>
          <w:szCs w:val="20"/>
        </w:rPr>
        <w:t>결론이라는 4가지의 레이블을 분류하는 과정을 거친다.</w:t>
      </w:r>
    </w:p>
    <w:p w14:paraId="4D79C6EA" w14:textId="63CE86B4" w:rsidR="00EA6F25" w:rsidRPr="00EA6F25" w:rsidRDefault="00023B04" w:rsidP="00023B04">
      <w:pPr>
        <w:rPr>
          <w:rFonts w:ascii="Times New Roman" w:hAnsi="Times New Roman" w:cs="Times New Roman" w:hint="eastAsia"/>
          <w:bCs/>
          <w:sz w:val="28"/>
          <w:szCs w:val="28"/>
        </w:rPr>
      </w:pPr>
      <w:r w:rsidRPr="00EA6F25">
        <w:rPr>
          <w:rFonts w:ascii="Times New Roman" w:hAnsi="Times New Roman" w:cs="Times New Roman"/>
          <w:bCs/>
          <w:sz w:val="28"/>
          <w:szCs w:val="28"/>
        </w:rPr>
        <w:t>(</w:t>
      </w:r>
      <w:r w:rsidR="002B4ECA" w:rsidRPr="00EA6F25">
        <w:rPr>
          <w:rFonts w:ascii="Times New Roman" w:hAnsi="Times New Roman" w:cs="Times New Roman"/>
          <w:bCs/>
          <w:sz w:val="28"/>
          <w:szCs w:val="28"/>
        </w:rPr>
        <w:t>3</w:t>
      </w:r>
      <w:r w:rsidR="001505D4" w:rsidRPr="00EA6F25">
        <w:rPr>
          <w:rFonts w:ascii="Times New Roman" w:hAnsi="Times New Roman" w:cs="Times New Roman"/>
          <w:bCs/>
          <w:sz w:val="28"/>
          <w:szCs w:val="28"/>
        </w:rPr>
        <w:t>)</w:t>
      </w:r>
      <w:r w:rsidR="00541AE9" w:rsidRPr="00EA6F25">
        <w:rPr>
          <w:rFonts w:ascii="Times New Roman" w:hAnsi="Times New Roman" w:cs="Times New Roman"/>
          <w:bCs/>
          <w:sz w:val="28"/>
          <w:szCs w:val="28"/>
        </w:rPr>
        <w:t xml:space="preserve"> EDA </w:t>
      </w:r>
      <w:proofErr w:type="spellStart"/>
      <w:r w:rsidR="00541AE9" w:rsidRPr="00EA6F25">
        <w:rPr>
          <w:rFonts w:ascii="Times New Roman" w:hAnsi="Times New Roman" w:cs="Times New Roman" w:hint="eastAsia"/>
          <w:bCs/>
          <w:sz w:val="28"/>
          <w:szCs w:val="28"/>
        </w:rPr>
        <w:t>및</w:t>
      </w:r>
      <w:r w:rsidR="001505D4" w:rsidRPr="00EA6F25">
        <w:rPr>
          <w:rFonts w:ascii="Times New Roman" w:hAnsi="Times New Roman" w:cs="Times New Roman" w:hint="eastAsia"/>
          <w:bCs/>
          <w:sz w:val="28"/>
          <w:szCs w:val="28"/>
        </w:rPr>
        <w:t>데이터</w:t>
      </w:r>
      <w:proofErr w:type="spellEnd"/>
      <w:r w:rsidR="001505D4" w:rsidRPr="00EA6F25">
        <w:rPr>
          <w:rFonts w:ascii="Times New Roman" w:hAnsi="Times New Roman" w:cs="Times New Roman" w:hint="eastAsia"/>
          <w:bCs/>
          <w:sz w:val="28"/>
          <w:szCs w:val="28"/>
        </w:rPr>
        <w:t xml:space="preserve"> </w:t>
      </w:r>
      <w:proofErr w:type="spellStart"/>
      <w:r w:rsidR="001505D4" w:rsidRPr="00EA6F25">
        <w:rPr>
          <w:rFonts w:ascii="Times New Roman" w:hAnsi="Times New Roman" w:cs="Times New Roman" w:hint="eastAsia"/>
          <w:bCs/>
          <w:sz w:val="28"/>
          <w:szCs w:val="28"/>
        </w:rPr>
        <w:t>전처리</w:t>
      </w:r>
      <w:proofErr w:type="spellEnd"/>
    </w:p>
    <w:p w14:paraId="0AD3FAC5" w14:textId="0963EF19" w:rsidR="00541AE9" w:rsidRPr="00EA6F25" w:rsidRDefault="001505D4" w:rsidP="00023B04">
      <w:pPr>
        <w:rPr>
          <w:rFonts w:ascii="Times New Roman" w:hAnsi="Times New Roman" w:cs="Times New Roman"/>
          <w:bCs/>
        </w:rPr>
      </w:pPr>
      <w:r w:rsidRPr="00EA6F25">
        <w:rPr>
          <w:rFonts w:ascii="Times New Roman" w:hAnsi="Times New Roman" w:cs="Times New Roman"/>
          <w:b/>
        </w:rPr>
        <w:t>(</w:t>
      </w:r>
      <w:r w:rsidR="00EA6F25" w:rsidRPr="00EA6F25">
        <w:rPr>
          <w:rFonts w:ascii="Times New Roman" w:hAnsi="Times New Roman" w:cs="Times New Roman"/>
          <w:b/>
        </w:rPr>
        <w:t>3.1</w:t>
      </w:r>
      <w:r w:rsidRPr="00EA6F25">
        <w:rPr>
          <w:rFonts w:ascii="Times New Roman" w:hAnsi="Times New Roman" w:cs="Times New Roman"/>
          <w:b/>
        </w:rPr>
        <w:t xml:space="preserve">) </w:t>
      </w:r>
      <w:r w:rsidR="00541AE9" w:rsidRPr="00EA6F25">
        <w:rPr>
          <w:rFonts w:ascii="Times New Roman" w:hAnsi="Times New Roman" w:cs="Times New Roman" w:hint="eastAsia"/>
          <w:bCs/>
        </w:rPr>
        <w:t>라이브러리</w:t>
      </w:r>
      <w:r w:rsidR="00541AE9" w:rsidRPr="00EA6F25">
        <w:rPr>
          <w:rFonts w:ascii="Times New Roman" w:hAnsi="Times New Roman" w:cs="Times New Roman" w:hint="eastAsia"/>
          <w:bCs/>
        </w:rPr>
        <w:t xml:space="preserve"> </w:t>
      </w:r>
      <w:r w:rsidR="00541AE9" w:rsidRPr="00EA6F25">
        <w:rPr>
          <w:rFonts w:ascii="Times New Roman" w:hAnsi="Times New Roman" w:cs="Times New Roman"/>
          <w:bCs/>
        </w:rPr>
        <w:t xml:space="preserve">import </w:t>
      </w:r>
      <w:r w:rsidR="00541AE9" w:rsidRPr="00EA6F25">
        <w:rPr>
          <w:rFonts w:ascii="Times New Roman" w:hAnsi="Times New Roman" w:cs="Times New Roman" w:hint="eastAsia"/>
          <w:bCs/>
        </w:rPr>
        <w:t>및</w:t>
      </w:r>
      <w:r w:rsidR="00541AE9" w:rsidRPr="00EA6F25">
        <w:rPr>
          <w:rFonts w:ascii="Times New Roman" w:hAnsi="Times New Roman" w:cs="Times New Roman" w:hint="eastAsia"/>
          <w:bCs/>
        </w:rPr>
        <w:t xml:space="preserve"> </w:t>
      </w:r>
      <w:r w:rsidR="00541AE9" w:rsidRPr="00EA6F25">
        <w:rPr>
          <w:rFonts w:ascii="Times New Roman" w:hAnsi="Times New Roman" w:cs="Times New Roman" w:hint="eastAsia"/>
          <w:bCs/>
        </w:rPr>
        <w:t>초기설정</w:t>
      </w:r>
    </w:p>
    <w:p w14:paraId="046C97AC" w14:textId="56685383" w:rsidR="00541AE9" w:rsidRPr="004B7FE4" w:rsidRDefault="00541AE9" w:rsidP="00541AE9">
      <w:pPr>
        <w:pStyle w:val="a3"/>
        <w:numPr>
          <w:ilvl w:val="0"/>
          <w:numId w:val="15"/>
        </w:numPr>
        <w:ind w:leftChars="0"/>
        <w:rPr>
          <w:rFonts w:ascii="굴림" w:eastAsia="굴림" w:hAnsi="굴림" w:cs="Times New Roman" w:hint="eastAsia"/>
          <w:bCs/>
          <w:sz w:val="21"/>
          <w:szCs w:val="21"/>
        </w:rPr>
      </w:pPr>
      <w:r w:rsidRPr="004B7FE4">
        <w:rPr>
          <w:rFonts w:ascii="굴림" w:eastAsia="굴림" w:hAnsi="굴림" w:cs="Times New Roman" w:hint="eastAsia"/>
          <w:bCs/>
          <w:sz w:val="21"/>
          <w:szCs w:val="21"/>
        </w:rPr>
        <w:t xml:space="preserve">시각화에 사용할 </w:t>
      </w:r>
      <w:r w:rsidRPr="004B7FE4">
        <w:rPr>
          <w:rFonts w:ascii="굴림" w:eastAsia="굴림" w:hAnsi="굴림" w:cs="Times New Roman"/>
          <w:bCs/>
          <w:sz w:val="21"/>
          <w:szCs w:val="21"/>
        </w:rPr>
        <w:t>ml-things</w:t>
      </w:r>
      <w:r w:rsidRPr="004B7FE4">
        <w:rPr>
          <w:rFonts w:ascii="굴림" w:eastAsia="굴림" w:hAnsi="굴림" w:cs="Times New Roman" w:hint="eastAsia"/>
          <w:bCs/>
          <w:sz w:val="21"/>
          <w:szCs w:val="21"/>
        </w:rPr>
        <w:t>을 설치한다.</w:t>
      </w:r>
    </w:p>
    <w:p w14:paraId="4E539432" w14:textId="72C6EAAE" w:rsidR="001505D4" w:rsidRPr="004B7FE4" w:rsidRDefault="00541AE9" w:rsidP="00541AE9">
      <w:pPr>
        <w:pStyle w:val="a3"/>
        <w:numPr>
          <w:ilvl w:val="0"/>
          <w:numId w:val="15"/>
        </w:numPr>
        <w:ind w:leftChars="0"/>
        <w:rPr>
          <w:rFonts w:ascii="굴림" w:eastAsia="굴림" w:hAnsi="굴림" w:cs="Times New Roman" w:hint="eastAsia"/>
          <w:bCs/>
          <w:sz w:val="21"/>
          <w:szCs w:val="21"/>
        </w:rPr>
      </w:pPr>
      <w:r w:rsidRPr="004B7FE4">
        <w:rPr>
          <w:rFonts w:ascii="굴림" w:eastAsia="굴림" w:hAnsi="굴림" w:cs="Times New Roman" w:hint="eastAsia"/>
          <w:bCs/>
          <w:sz w:val="21"/>
          <w:szCs w:val="21"/>
        </w:rPr>
        <w:t>사용하고자 하는 분석에 필요한 라이브러리들을 불러온다.</w:t>
      </w:r>
    </w:p>
    <w:p w14:paraId="0906E987" w14:textId="2ECE8910" w:rsidR="00023B04" w:rsidRPr="00E41FCC" w:rsidRDefault="002D10EF" w:rsidP="00023B04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Code</w:t>
      </w:r>
      <w:r w:rsidR="00023B04" w:rsidRPr="00E41FCC">
        <w:rPr>
          <w:rFonts w:ascii="Times New Roman" w:hAnsi="Times New Roman" w:cs="Times New Roman"/>
          <w:b/>
          <w:sz w:val="22"/>
        </w:rPr>
        <w:t>:</w:t>
      </w:r>
    </w:p>
    <w:tbl>
      <w:tblPr>
        <w:tblStyle w:val="a4"/>
        <w:tblW w:w="0" w:type="auto"/>
        <w:tblInd w:w="421" w:type="dxa"/>
        <w:tblLook w:val="04A0" w:firstRow="1" w:lastRow="0" w:firstColumn="1" w:lastColumn="0" w:noHBand="0" w:noVBand="1"/>
      </w:tblPr>
      <w:tblGrid>
        <w:gridCol w:w="9194"/>
      </w:tblGrid>
      <w:tr w:rsidR="00023B04" w:rsidRPr="00E41FCC" w14:paraId="6016CFE9" w14:textId="77777777" w:rsidTr="004B7FE4">
        <w:trPr>
          <w:trHeight w:val="2425"/>
        </w:trPr>
        <w:tc>
          <w:tcPr>
            <w:tcW w:w="9194" w:type="dxa"/>
          </w:tcPr>
          <w:p w14:paraId="4496E4AD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lastRenderedPageBreak/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pandas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as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d</w:t>
            </w:r>
            <w:proofErr w:type="gramEnd"/>
          </w:p>
          <w:p w14:paraId="6BCF98BC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numpy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as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np</w:t>
            </w:r>
            <w:proofErr w:type="gramEnd"/>
          </w:p>
          <w:p w14:paraId="162366FA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re</w:t>
            </w:r>
          </w:p>
          <w:p w14:paraId="67322FE7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o</w:t>
            </w:r>
            <w:proofErr w:type="gramEnd"/>
          </w:p>
          <w:p w14:paraId="0B649BC5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os</w:t>
            </w:r>
            <w:proofErr w:type="spellEnd"/>
            <w:proofErr w:type="gramEnd"/>
          </w:p>
          <w:p w14:paraId="2DB888CB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qdm.notebook</w:t>
            </w:r>
            <w:proofErr w:type="spellEnd"/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qdm</w:t>
            </w:r>
            <w:proofErr w:type="spellEnd"/>
          </w:p>
          <w:p w14:paraId="1B649E61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qdm.pandas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)</w:t>
            </w:r>
          </w:p>
          <w:p w14:paraId="7E1C9F6A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orch.utils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data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atase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ataLoader</w:t>
            </w:r>
            <w:proofErr w:type="spellEnd"/>
          </w:p>
          <w:p w14:paraId="2B1C9DD8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ml_things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lot_dic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lot_confusion_matrix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x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ext</w:t>
            </w:r>
            <w:proofErr w:type="spellEnd"/>
            <w:proofErr w:type="gramEnd"/>
          </w:p>
          <w:p w14:paraId="03E0365F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klearn.metrics</w:t>
            </w:r>
            <w:proofErr w:type="spellEnd"/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classification_repor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accuracy_score</w:t>
            </w:r>
            <w:proofErr w:type="spellEnd"/>
          </w:p>
          <w:p w14:paraId="4B929841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51E7C2DD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GPU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메모리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및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최대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시퀀스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길이에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따른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배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설정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필요</w:t>
            </w:r>
          </w:p>
          <w:p w14:paraId="432B7C8A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시퀀스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길이가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짧다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32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이상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배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사이즈를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사용하는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것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가능</w:t>
            </w:r>
          </w:p>
          <w:p w14:paraId="76559551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batch_siz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32</w:t>
            </w:r>
          </w:p>
          <w:p w14:paraId="4C4E46CD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71FF0268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ata_path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</w:t>
            </w:r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./</w:t>
            </w:r>
            <w:proofErr w:type="spellStart"/>
            <w:proofErr w:type="gram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라벨링데이터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/TL_1.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판결문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</w:p>
          <w:p w14:paraId="5F0C4B1D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75AA709F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분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라벨</w:t>
            </w:r>
          </w:p>
          <w:p w14:paraId="26AF82D8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abels_ids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{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1_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주장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2_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사실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3_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판단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2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4_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결론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}</w:t>
            </w:r>
          </w:p>
          <w:p w14:paraId="363B4E58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1C395073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# How many labels are we using in training.</w:t>
            </w:r>
          </w:p>
          <w:p w14:paraId="5DD01462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# This is used to decide size of classification head.</w:t>
            </w:r>
          </w:p>
          <w:p w14:paraId="69398E59" w14:textId="43F99A9E" w:rsidR="00023B04" w:rsidRPr="004B7FE4" w:rsidRDefault="00541AE9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 w:hint="eastAsia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n_labels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len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abels_ids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</w:tc>
      </w:tr>
    </w:tbl>
    <w:p w14:paraId="4FA45884" w14:textId="77777777" w:rsidR="002D10EF" w:rsidRDefault="002D10EF" w:rsidP="002D10EF">
      <w:pPr>
        <w:spacing w:after="160" w:line="259" w:lineRule="auto"/>
        <w:rPr>
          <w:rFonts w:ascii="Times New Roman" w:hAnsi="Times New Roman" w:cs="Times New Roman" w:hint="eastAsia"/>
          <w:b/>
          <w:bCs/>
          <w:sz w:val="22"/>
        </w:rPr>
      </w:pPr>
    </w:p>
    <w:p w14:paraId="1826E91A" w14:textId="0EEAC532" w:rsidR="002D10EF" w:rsidRPr="00EA6F25" w:rsidRDefault="002D10EF" w:rsidP="002D10EF">
      <w:pPr>
        <w:spacing w:after="160" w:line="259" w:lineRule="auto"/>
        <w:rPr>
          <w:rFonts w:ascii="Times New Roman" w:hAnsi="Times New Roman" w:cs="Times New Roman"/>
          <w:bCs/>
        </w:rPr>
      </w:pPr>
      <w:r w:rsidRPr="00EA6F25">
        <w:rPr>
          <w:rFonts w:ascii="Times New Roman" w:hAnsi="Times New Roman" w:cs="Times New Roman"/>
          <w:b/>
        </w:rPr>
        <w:t>(</w:t>
      </w:r>
      <w:r w:rsidR="00EA6F25">
        <w:rPr>
          <w:rFonts w:ascii="Times New Roman" w:hAnsi="Times New Roman" w:cs="Times New Roman"/>
          <w:b/>
        </w:rPr>
        <w:t>3</w:t>
      </w:r>
      <w:r w:rsidRPr="00EA6F25">
        <w:rPr>
          <w:rFonts w:ascii="Times New Roman" w:hAnsi="Times New Roman" w:cs="Times New Roman"/>
          <w:b/>
        </w:rPr>
        <w:t xml:space="preserve">.2) </w:t>
      </w:r>
      <w:r w:rsidR="00541AE9" w:rsidRPr="00EA6F25">
        <w:rPr>
          <w:rFonts w:ascii="Times New Roman" w:hAnsi="Times New Roman" w:cs="Times New Roman"/>
          <w:bCs/>
        </w:rPr>
        <w:t>EDA</w:t>
      </w:r>
      <w:r w:rsidR="00541AE9" w:rsidRPr="00EA6F25">
        <w:rPr>
          <w:rFonts w:ascii="Times New Roman" w:hAnsi="Times New Roman" w:cs="Times New Roman" w:hint="eastAsia"/>
          <w:bCs/>
        </w:rPr>
        <w:t xml:space="preserve"> </w:t>
      </w:r>
      <w:r w:rsidR="00541AE9" w:rsidRPr="00EA6F25">
        <w:rPr>
          <w:rFonts w:ascii="Times New Roman" w:hAnsi="Times New Roman" w:cs="Times New Roman" w:hint="eastAsia"/>
          <w:bCs/>
        </w:rPr>
        <w:t>수행</w:t>
      </w:r>
      <w:r w:rsidR="00541AE9" w:rsidRPr="00EA6F25">
        <w:rPr>
          <w:rFonts w:ascii="Times New Roman" w:hAnsi="Times New Roman" w:cs="Times New Roman" w:hint="eastAsia"/>
          <w:bCs/>
        </w:rPr>
        <w:t xml:space="preserve"> </w:t>
      </w:r>
      <w:r w:rsidR="00541AE9" w:rsidRPr="00EA6F25">
        <w:rPr>
          <w:rFonts w:ascii="Times New Roman" w:hAnsi="Times New Roman" w:cs="Times New Roman" w:hint="eastAsia"/>
          <w:bCs/>
        </w:rPr>
        <w:t>및</w:t>
      </w:r>
      <w:r w:rsidR="00541AE9" w:rsidRPr="00EA6F25">
        <w:rPr>
          <w:rFonts w:ascii="Times New Roman" w:hAnsi="Times New Roman" w:cs="Times New Roman" w:hint="eastAsia"/>
          <w:bCs/>
        </w:rPr>
        <w:t xml:space="preserve"> </w:t>
      </w:r>
      <w:r w:rsidR="00541AE9" w:rsidRPr="00EA6F25">
        <w:rPr>
          <w:rFonts w:ascii="Times New Roman" w:hAnsi="Times New Roman" w:cs="Times New Roman" w:hint="eastAsia"/>
          <w:bCs/>
        </w:rPr>
        <w:t>데이터</w:t>
      </w:r>
      <w:r w:rsidR="00541AE9" w:rsidRPr="00EA6F25">
        <w:rPr>
          <w:rFonts w:ascii="Times New Roman" w:hAnsi="Times New Roman" w:cs="Times New Roman" w:hint="eastAsia"/>
          <w:bCs/>
        </w:rPr>
        <w:t xml:space="preserve"> </w:t>
      </w:r>
      <w:proofErr w:type="spellStart"/>
      <w:r w:rsidR="00541AE9" w:rsidRPr="00EA6F25">
        <w:rPr>
          <w:rFonts w:ascii="Times New Roman" w:hAnsi="Times New Roman" w:cs="Times New Roman" w:hint="eastAsia"/>
          <w:bCs/>
        </w:rPr>
        <w:t>전처리</w:t>
      </w:r>
      <w:proofErr w:type="spellEnd"/>
    </w:p>
    <w:p w14:paraId="66678EBE" w14:textId="7B59FD15" w:rsidR="00541AE9" w:rsidRPr="004B7FE4" w:rsidRDefault="00541AE9" w:rsidP="00541AE9">
      <w:pPr>
        <w:pStyle w:val="a3"/>
        <w:numPr>
          <w:ilvl w:val="0"/>
          <w:numId w:val="15"/>
        </w:numPr>
        <w:ind w:leftChars="0"/>
        <w:rPr>
          <w:rFonts w:ascii="굴림" w:eastAsia="굴림" w:hAnsi="굴림" w:cs="Times New Roman"/>
          <w:bCs/>
          <w:szCs w:val="20"/>
        </w:rPr>
      </w:pPr>
      <w:r w:rsidRPr="004B7FE4">
        <w:rPr>
          <w:rFonts w:ascii="굴림" w:eastAsia="굴림" w:hAnsi="굴림" w:cs="Times New Roman" w:hint="eastAsia"/>
          <w:bCs/>
          <w:szCs w:val="20"/>
        </w:rPr>
        <w:t>사용하고자 하는 데이터 샘플을 불러와 살펴본다.</w:t>
      </w:r>
    </w:p>
    <w:p w14:paraId="26032BC6" w14:textId="5563F6EF" w:rsidR="00DB5034" w:rsidRPr="004B7FE4" w:rsidRDefault="00541AE9" w:rsidP="00023B04">
      <w:pPr>
        <w:pStyle w:val="a3"/>
        <w:numPr>
          <w:ilvl w:val="0"/>
          <w:numId w:val="15"/>
        </w:numPr>
        <w:ind w:leftChars="0"/>
        <w:rPr>
          <w:rFonts w:ascii="굴림" w:eastAsia="굴림" w:hAnsi="굴림" w:cs="Times New Roman"/>
          <w:bCs/>
          <w:szCs w:val="20"/>
        </w:rPr>
      </w:pPr>
      <w:proofErr w:type="spellStart"/>
      <w:r w:rsidRPr="004B7FE4">
        <w:rPr>
          <w:rFonts w:ascii="굴림" w:eastAsia="굴림" w:hAnsi="굴림" w:cs="Times New Roman"/>
          <w:bCs/>
          <w:szCs w:val="20"/>
        </w:rPr>
        <w:t>Json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확장자 파일에 </w:t>
      </w:r>
      <w:r w:rsidRPr="004B7FE4">
        <w:rPr>
          <w:rFonts w:ascii="굴림" w:eastAsia="굴림" w:hAnsi="굴림" w:cs="Times New Roman"/>
          <w:bCs/>
          <w:szCs w:val="20"/>
        </w:rPr>
        <w:t>9</w:t>
      </w:r>
      <w:r w:rsidRPr="004B7FE4">
        <w:rPr>
          <w:rFonts w:ascii="굴림" w:eastAsia="굴림" w:hAnsi="굴림" w:cs="Times New Roman" w:hint="eastAsia"/>
          <w:bCs/>
          <w:szCs w:val="20"/>
        </w:rPr>
        <w:t xml:space="preserve">개의 </w:t>
      </w:r>
      <w:r w:rsidRPr="004B7FE4">
        <w:rPr>
          <w:rFonts w:ascii="굴림" w:eastAsia="굴림" w:hAnsi="굴림" w:cs="Times New Roman"/>
          <w:bCs/>
          <w:szCs w:val="20"/>
        </w:rPr>
        <w:t xml:space="preserve">key(info, concerned, org, disposal, </w:t>
      </w:r>
      <w:proofErr w:type="spellStart"/>
      <w:r w:rsidRPr="004B7FE4">
        <w:rPr>
          <w:rFonts w:ascii="굴림" w:eastAsia="굴림" w:hAnsi="굴림" w:cs="Times New Roman"/>
          <w:bCs/>
          <w:szCs w:val="20"/>
        </w:rPr>
        <w:t>mentionedltems</w:t>
      </w:r>
      <w:proofErr w:type="spellEnd"/>
      <w:r w:rsidRPr="004B7FE4">
        <w:rPr>
          <w:rFonts w:ascii="굴림" w:eastAsia="굴림" w:hAnsi="굴림" w:cs="Times New Roman"/>
          <w:bCs/>
          <w:szCs w:val="20"/>
        </w:rPr>
        <w:t xml:space="preserve">, </w:t>
      </w:r>
      <w:proofErr w:type="spellStart"/>
      <w:r w:rsidRPr="004B7FE4">
        <w:rPr>
          <w:rFonts w:ascii="굴림" w:eastAsia="굴림" w:hAnsi="굴림" w:cs="Times New Roman"/>
          <w:bCs/>
          <w:szCs w:val="20"/>
        </w:rPr>
        <w:t>assrs</w:t>
      </w:r>
      <w:proofErr w:type="spellEnd"/>
      <w:r w:rsidRPr="004B7FE4">
        <w:rPr>
          <w:rFonts w:ascii="굴림" w:eastAsia="굴림" w:hAnsi="굴림" w:cs="Times New Roman"/>
          <w:bCs/>
          <w:szCs w:val="20"/>
        </w:rPr>
        <w:t xml:space="preserve">, facts, </w:t>
      </w:r>
      <w:proofErr w:type="spellStart"/>
      <w:r w:rsidRPr="004B7FE4">
        <w:rPr>
          <w:rFonts w:ascii="굴림" w:eastAsia="굴림" w:hAnsi="굴림" w:cs="Times New Roman"/>
          <w:bCs/>
          <w:szCs w:val="20"/>
        </w:rPr>
        <w:t>dcss</w:t>
      </w:r>
      <w:proofErr w:type="spellEnd"/>
      <w:r w:rsidRPr="004B7FE4">
        <w:rPr>
          <w:rFonts w:ascii="굴림" w:eastAsia="굴림" w:hAnsi="굴림" w:cs="Times New Roman"/>
          <w:bCs/>
          <w:szCs w:val="20"/>
        </w:rPr>
        <w:t>, close)</w:t>
      </w:r>
      <w:r w:rsidRPr="004B7FE4">
        <w:rPr>
          <w:rFonts w:ascii="굴림" w:eastAsia="굴림" w:hAnsi="굴림" w:cs="Times New Roman" w:hint="eastAsia"/>
          <w:bCs/>
          <w:szCs w:val="20"/>
        </w:rPr>
        <w:t xml:space="preserve">와 각 </w:t>
      </w:r>
      <w:r w:rsidRPr="004B7FE4">
        <w:rPr>
          <w:rFonts w:ascii="굴림" w:eastAsia="굴림" w:hAnsi="굴림" w:cs="Times New Roman"/>
          <w:bCs/>
          <w:szCs w:val="20"/>
        </w:rPr>
        <w:t>key</w:t>
      </w:r>
      <w:r w:rsidRPr="004B7FE4">
        <w:rPr>
          <w:rFonts w:ascii="굴림" w:eastAsia="굴림" w:hAnsi="굴림" w:cs="Times New Roman" w:hint="eastAsia"/>
          <w:bCs/>
          <w:szCs w:val="20"/>
        </w:rPr>
        <w:t>에 해당하는 내용들이 포함되어 있다.</w:t>
      </w:r>
    </w:p>
    <w:p w14:paraId="1475B6A0" w14:textId="0E7B7E28" w:rsidR="00023B04" w:rsidRPr="00E41FCC" w:rsidRDefault="002D10EF" w:rsidP="00023B04">
      <w:pPr>
        <w:rPr>
          <w:rFonts w:ascii="Times New Roman" w:hAnsi="Times New Roman" w:cs="Times New Roman"/>
          <w:b/>
          <w:sz w:val="22"/>
        </w:rPr>
      </w:pPr>
      <w:r>
        <w:rPr>
          <w:rFonts w:ascii="Times New Roman" w:hAnsi="Times New Roman" w:cs="Times New Roman"/>
          <w:b/>
          <w:sz w:val="22"/>
        </w:rPr>
        <w:t>Code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023B04" w:rsidRPr="00E41FCC" w14:paraId="16D387D4" w14:textId="77777777" w:rsidTr="00A0254E">
        <w:trPr>
          <w:trHeight w:val="1186"/>
        </w:trPr>
        <w:tc>
          <w:tcPr>
            <w:tcW w:w="9736" w:type="dxa"/>
          </w:tcPr>
          <w:p w14:paraId="75D566BE" w14:textId="2ED73583" w:rsidR="00023B04" w:rsidRP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 w:hint="eastAsia"/>
                <w:color w:val="D4D4D4"/>
                <w:sz w:val="21"/>
                <w:szCs w:val="21"/>
              </w:rPr>
            </w:pPr>
            <w:r w:rsidRPr="00541AE9">
              <w:rPr>
                <w:rFonts w:ascii="Courier New" w:hAnsi="Courier New" w:cs="Courier New"/>
                <w:color w:val="D4D4D4"/>
                <w:sz w:val="21"/>
                <w:szCs w:val="21"/>
              </w:rPr>
              <w:drawing>
                <wp:inline distT="0" distB="0" distL="0" distR="0" wp14:anchorId="112CA1E8" wp14:editId="784C0769">
                  <wp:extent cx="6188710" cy="2028190"/>
                  <wp:effectExtent l="0" t="0" r="0" b="3810"/>
                  <wp:docPr id="113242592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242592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88710" cy="2028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0E8CC8" w14:textId="77777777" w:rsidR="00023B04" w:rsidRPr="00E41FCC" w:rsidRDefault="00023B04" w:rsidP="00023B04">
      <w:pPr>
        <w:rPr>
          <w:rFonts w:ascii="Times New Roman" w:hAnsi="Times New Roman" w:cs="Times New Roman"/>
          <w:b/>
          <w:sz w:val="22"/>
        </w:rPr>
      </w:pPr>
    </w:p>
    <w:p w14:paraId="0665F20C" w14:textId="452E9959" w:rsidR="00541AE9" w:rsidRPr="004B7FE4" w:rsidRDefault="00541AE9" w:rsidP="00541AE9">
      <w:pPr>
        <w:pStyle w:val="a3"/>
        <w:numPr>
          <w:ilvl w:val="0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r w:rsidRPr="004B7FE4">
        <w:rPr>
          <w:rFonts w:ascii="굴림" w:eastAsia="굴림" w:hAnsi="굴림" w:cs="Times New Roman" w:hint="eastAsia"/>
          <w:bCs/>
          <w:szCs w:val="20"/>
        </w:rPr>
        <w:t xml:space="preserve">읽어온 </w:t>
      </w:r>
      <w:r w:rsidRPr="004B7FE4">
        <w:rPr>
          <w:rFonts w:ascii="굴림" w:eastAsia="굴림" w:hAnsi="굴림" w:cs="Times New Roman"/>
          <w:bCs/>
          <w:szCs w:val="20"/>
        </w:rPr>
        <w:t xml:space="preserve">JSON </w:t>
      </w:r>
      <w:r w:rsidRPr="004B7FE4">
        <w:rPr>
          <w:rFonts w:ascii="굴림" w:eastAsia="굴림" w:hAnsi="굴림" w:cs="Times New Roman" w:hint="eastAsia"/>
          <w:bCs/>
          <w:szCs w:val="20"/>
        </w:rPr>
        <w:t xml:space="preserve">객체에 특정 </w:t>
      </w:r>
      <w:r w:rsidRPr="004B7FE4">
        <w:rPr>
          <w:rFonts w:ascii="굴림" w:eastAsia="굴림" w:hAnsi="굴림" w:cs="Times New Roman"/>
          <w:bCs/>
          <w:szCs w:val="20"/>
        </w:rPr>
        <w:t>Key</w:t>
      </w:r>
      <w:r w:rsidRPr="004B7FE4">
        <w:rPr>
          <w:rFonts w:ascii="굴림" w:eastAsia="굴림" w:hAnsi="굴림" w:cs="Times New Roman" w:hint="eastAsia"/>
          <w:bCs/>
          <w:szCs w:val="20"/>
        </w:rPr>
        <w:t xml:space="preserve">의 존재 여부를 확인하기 위한 </w:t>
      </w:r>
      <w:proofErr w:type="spellStart"/>
      <w:r w:rsidRPr="004B7FE4">
        <w:rPr>
          <w:rFonts w:ascii="굴림" w:eastAsia="굴림" w:hAnsi="굴림" w:cs="Times New Roman"/>
          <w:bCs/>
          <w:szCs w:val="20"/>
        </w:rPr>
        <w:t>is_json_key_present</w:t>
      </w:r>
      <w:proofErr w:type="spellEnd"/>
      <w:r w:rsidRPr="004B7FE4">
        <w:rPr>
          <w:rFonts w:ascii="굴림" w:eastAsia="굴림" w:hAnsi="굴림" w:cs="Times New Roman"/>
          <w:bCs/>
          <w:szCs w:val="20"/>
        </w:rPr>
        <w:t xml:space="preserve"> </w:t>
      </w:r>
      <w:r w:rsidRPr="004B7FE4">
        <w:rPr>
          <w:rFonts w:ascii="굴림" w:eastAsia="굴림" w:hAnsi="굴림" w:cs="Times New Roman" w:hint="eastAsia"/>
          <w:bCs/>
          <w:szCs w:val="20"/>
        </w:rPr>
        <w:t>함수를 정의한다.</w:t>
      </w:r>
    </w:p>
    <w:p w14:paraId="3783EC2C" w14:textId="58A67DAC" w:rsidR="00541AE9" w:rsidRPr="004B7FE4" w:rsidRDefault="00541AE9" w:rsidP="00541AE9">
      <w:pPr>
        <w:pStyle w:val="a3"/>
        <w:numPr>
          <w:ilvl w:val="0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r w:rsidRPr="004B7FE4">
        <w:rPr>
          <w:rFonts w:ascii="굴림" w:eastAsia="굴림" w:hAnsi="굴림" w:cs="Times New Roman" w:hint="eastAsia"/>
          <w:bCs/>
          <w:szCs w:val="20"/>
        </w:rPr>
        <w:t xml:space="preserve">설정한 경로에서 데이터를 불러와 </w:t>
      </w:r>
      <w:proofErr w:type="spellStart"/>
      <w:r w:rsidRPr="004B7FE4">
        <w:rPr>
          <w:rFonts w:ascii="굴림" w:eastAsia="굴림" w:hAnsi="굴림" w:cs="Times New Roman" w:hint="eastAsia"/>
          <w:bCs/>
          <w:szCs w:val="20"/>
        </w:rPr>
        <w:t>딕셔너리로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반환하는 </w:t>
      </w:r>
      <w:proofErr w:type="spellStart"/>
      <w:r w:rsidRPr="004B7FE4">
        <w:rPr>
          <w:rFonts w:ascii="굴림" w:eastAsia="굴림" w:hAnsi="굴림" w:cs="Times New Roman"/>
          <w:bCs/>
          <w:szCs w:val="20"/>
        </w:rPr>
        <w:t>JsonDataet</w:t>
      </w:r>
      <w:proofErr w:type="spellEnd"/>
      <w:r w:rsidRPr="004B7FE4">
        <w:rPr>
          <w:rFonts w:ascii="굴림" w:eastAsia="굴림" w:hAnsi="굴림" w:cs="Times New Roman"/>
          <w:bCs/>
          <w:szCs w:val="20"/>
        </w:rPr>
        <w:t xml:space="preserve"> </w:t>
      </w:r>
      <w:r w:rsidRPr="004B7FE4">
        <w:rPr>
          <w:rFonts w:ascii="굴림" w:eastAsia="굴림" w:hAnsi="굴림" w:cs="Times New Roman" w:hint="eastAsia"/>
          <w:bCs/>
          <w:szCs w:val="20"/>
        </w:rPr>
        <w:t>클래스를 정의한다.</w:t>
      </w:r>
    </w:p>
    <w:p w14:paraId="78983461" w14:textId="77777777" w:rsidR="00541AE9" w:rsidRPr="00541AE9" w:rsidRDefault="00541AE9" w:rsidP="00541AE9">
      <w:pPr>
        <w:rPr>
          <w:rFonts w:ascii="Times New Roman" w:hAnsi="Times New Roman" w:cs="Times New Roman"/>
          <w:b/>
          <w:sz w:val="22"/>
        </w:rPr>
      </w:pPr>
      <w:r w:rsidRPr="00541AE9">
        <w:rPr>
          <w:rFonts w:ascii="Times New Roman" w:hAnsi="Times New Roman" w:cs="Times New Roman"/>
          <w:b/>
          <w:sz w:val="22"/>
        </w:rPr>
        <w:lastRenderedPageBreak/>
        <w:t>Code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41AE9" w:rsidRPr="00E41FCC" w14:paraId="62BB6C6B" w14:textId="77777777" w:rsidTr="00532667">
        <w:trPr>
          <w:trHeight w:val="1186"/>
        </w:trPr>
        <w:tc>
          <w:tcPr>
            <w:tcW w:w="9736" w:type="dxa"/>
          </w:tcPr>
          <w:p w14:paraId="65A553B5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</w:t>
            </w:r>
            <w:proofErr w:type="spellEnd"/>
            <w:proofErr w:type="gramEnd"/>
          </w:p>
          <w:p w14:paraId="1289422A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de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is_json_key_</w:t>
            </w:r>
            <w:proofErr w:type="gram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present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json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, </w:t>
            </w:r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key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36BBFEF4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try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6530AB3C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buf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key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</w:p>
          <w:p w14:paraId="1725F969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excep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KeyError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26DDF81A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retur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False</w:t>
            </w:r>
          </w:p>
          <w:p w14:paraId="2C83D7CF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retur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True</w:t>
            </w:r>
          </w:p>
          <w:p w14:paraId="58FAFC49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2FAD5F6D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class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4EC9B0"/>
                <w:sz w:val="21"/>
                <w:szCs w:val="21"/>
              </w:rPr>
              <w:t>JsonDataset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4EC9B0"/>
                <w:sz w:val="21"/>
                <w:szCs w:val="21"/>
              </w:rPr>
              <w:t>Datase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2932A972" w14:textId="77777777" w:rsidR="00541AE9" w:rsidRDefault="00541AE9" w:rsidP="00541AE9">
            <w:pPr>
              <w:shd w:val="clear" w:color="auto" w:fill="1E1E1E"/>
              <w:spacing w:after="240"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179B53E2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de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__</w:t>
            </w:r>
            <w:proofErr w:type="spell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init</w:t>
            </w:r>
            <w:proofErr w:type="spellEnd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_</w:t>
            </w:r>
            <w:proofErr w:type="gram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_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, </w:t>
            </w:r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path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3CEDB3EF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061C9F76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# Check if path exists.</w:t>
            </w:r>
          </w:p>
          <w:p w14:paraId="131E17DC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no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os.path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isdir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ath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:</w:t>
            </w:r>
          </w:p>
          <w:p w14:paraId="048609EC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# Raise error if path is invalid.</w:t>
            </w:r>
          </w:p>
          <w:p w14:paraId="253762A6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raise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4EC9B0"/>
                <w:sz w:val="21"/>
                <w:szCs w:val="21"/>
              </w:rPr>
              <w:t>ValueError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Invalid `path` variable! Needs to be a directory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58D051D2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texts</w:t>
            </w:r>
            <w:proofErr w:type="spellEnd"/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]</w:t>
            </w:r>
          </w:p>
          <w:p w14:paraId="4ADFC51F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labels</w:t>
            </w:r>
            <w:proofErr w:type="spellEnd"/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]</w:t>
            </w:r>
          </w:p>
          <w:p w14:paraId="059A1C51" w14:textId="77777777" w:rsidR="00541AE9" w:rsidRDefault="00541AE9" w:rsidP="00541AE9">
            <w:pPr>
              <w:shd w:val="clear" w:color="auto" w:fill="1E1E1E"/>
              <w:spacing w:after="240"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043D120A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o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label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i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1.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민사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2.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형사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3.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행정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:</w:t>
            </w:r>
          </w:p>
          <w:p w14:paraId="35E9CF78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entiment_path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os.path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join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ath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label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65C8ED28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683F0B12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# Get all files from path.</w:t>
            </w:r>
          </w:p>
          <w:p w14:paraId="55988ED3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o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oo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irectories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files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i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os.walk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entiment_path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:</w:t>
            </w:r>
          </w:p>
          <w:p w14:paraId="58AC13F6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# Go through each file and read its content.</w:t>
            </w:r>
          </w:p>
          <w:p w14:paraId="5C86A001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o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le_nam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i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qdm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les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esc=</w:t>
            </w: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f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{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oo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}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 xml:space="preserve"> files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:</w:t>
            </w:r>
          </w:p>
          <w:p w14:paraId="33B525D3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le_path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os.path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join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oo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le_name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4778D2DD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with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ope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le_path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r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as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file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013E3F81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ata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=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.loa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file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4C16FBD3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# print('json_data</w:t>
            </w:r>
            <w:proofErr w:type="gram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',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json</w:t>
            </w:r>
            <w:proofErr w:type="gram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_data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)</w:t>
            </w:r>
          </w:p>
          <w:p w14:paraId="28C79DD4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f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s_json_key_presen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assr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and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s_json_key_presen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assr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acusrAssr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proofErr w:type="gramStart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proofErr w:type="gramEnd"/>
          </w:p>
          <w:p w14:paraId="0CFE9A99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o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ata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i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assrs</w:t>
            </w:r>
            <w:proofErr w:type="spellEnd"/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[</w:t>
            </w:r>
            <w:proofErr w:type="gram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acusrAssr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1E7D8520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texts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appen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x_tex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ata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)</w:t>
            </w:r>
          </w:p>
          <w:p w14:paraId="5068D02D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labels.appen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1_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주장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600726FC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0D6F8D2F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f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s_json_key_presen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assr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and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s_json_key_presen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assr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dedatAssr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proofErr w:type="gramStart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proofErr w:type="gramEnd"/>
          </w:p>
          <w:p w14:paraId="0B87EC50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o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ata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i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assrs</w:t>
            </w:r>
            <w:proofErr w:type="spellEnd"/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[</w:t>
            </w:r>
            <w:proofErr w:type="gram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dedatAssr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7881814A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texts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appen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x_tex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ata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)</w:t>
            </w:r>
          </w:p>
          <w:p w14:paraId="1B49F7FC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labels.appen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1_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주장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7FBB3B03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4CD3D255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f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s_json_key_presen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fact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and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s_json_key_presen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facts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bsisFact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proofErr w:type="gramStart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proofErr w:type="gramEnd"/>
          </w:p>
          <w:p w14:paraId="7538E476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o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ata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i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facts</w:t>
            </w:r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[</w:t>
            </w:r>
            <w:proofErr w:type="gram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bsisFact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22A17E0D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texts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appen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x_tex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ata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)</w:t>
            </w:r>
          </w:p>
          <w:p w14:paraId="286D83E1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lastRenderedPageBreak/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labels.appen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2_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사실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0C690956" w14:textId="77777777" w:rsidR="00541AE9" w:rsidRDefault="00541AE9" w:rsidP="00541AE9">
            <w:pPr>
              <w:shd w:val="clear" w:color="auto" w:fill="1E1E1E"/>
              <w:spacing w:after="240"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3497DD5E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f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s_json_key_presen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dcs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and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s_json_key_presen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dcs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courtDcs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proofErr w:type="gramStart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proofErr w:type="gramEnd"/>
          </w:p>
          <w:p w14:paraId="411430AC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o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ata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i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dcss</w:t>
            </w:r>
            <w:proofErr w:type="spellEnd"/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[</w:t>
            </w:r>
            <w:proofErr w:type="gram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courtDcs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3E9C01F0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texts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appen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x_tex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ata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)</w:t>
            </w:r>
          </w:p>
          <w:p w14:paraId="02032AA9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labels.appen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3_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판단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4E883A09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5B273E4B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f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s_json_key_presen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close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and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s_json_key_presen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close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cnclsn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proofErr w:type="gramStart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proofErr w:type="gramEnd"/>
          </w:p>
          <w:p w14:paraId="0B8D979E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o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ata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i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_data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close</w:t>
            </w:r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[</w:t>
            </w:r>
            <w:proofErr w:type="gram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cnclsn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51FE501B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2453EF22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texts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appen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ix_tex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ata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)</w:t>
            </w:r>
          </w:p>
          <w:p w14:paraId="43099E3A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    </w:t>
            </w:r>
            <w:proofErr w:type="spell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labels.appen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4_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결론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6307FDB8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Number of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exmaples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.</w:t>
            </w:r>
          </w:p>
          <w:p w14:paraId="449D7634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n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examples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len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labels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67CC741E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return</w:t>
            </w:r>
          </w:p>
          <w:p w14:paraId="298F8AD3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02CD9806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de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__</w:t>
            </w:r>
            <w:proofErr w:type="spell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len</w:t>
            </w:r>
            <w:proofErr w:type="spellEnd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__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244DC9B7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retur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n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examples</w:t>
            </w:r>
            <w:proofErr w:type="spellEnd"/>
          </w:p>
          <w:p w14:paraId="5740396A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55E7705F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de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__</w:t>
            </w:r>
            <w:proofErr w:type="spell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getitem</w:t>
            </w:r>
            <w:proofErr w:type="spellEnd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_</w:t>
            </w:r>
            <w:proofErr w:type="gram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_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, </w:t>
            </w:r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ite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2ACED6B0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retur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{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text</w:t>
            </w:r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proofErr w:type="spell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texts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tem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</w:p>
          <w:p w14:paraId="5C0EE02C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       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label</w:t>
            </w:r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proofErr w:type="spellStart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self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labels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item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}</w:t>
            </w:r>
          </w:p>
          <w:p w14:paraId="021E62A8" w14:textId="24C80E95" w:rsidR="00541AE9" w:rsidRPr="00541AE9" w:rsidRDefault="00541AE9" w:rsidP="00532667">
            <w:pPr>
              <w:shd w:val="clear" w:color="auto" w:fill="1E1E1E"/>
              <w:spacing w:line="285" w:lineRule="atLeast"/>
              <w:rPr>
                <w:rFonts w:ascii="Courier New" w:hAnsi="Courier New" w:cs="Courier New" w:hint="eastAsia"/>
                <w:color w:val="D4D4D4"/>
                <w:sz w:val="21"/>
                <w:szCs w:val="21"/>
              </w:rPr>
            </w:pPr>
          </w:p>
        </w:tc>
      </w:tr>
    </w:tbl>
    <w:p w14:paraId="16E96EE1" w14:textId="77777777" w:rsidR="00541AE9" w:rsidRPr="00E41FCC" w:rsidRDefault="00541AE9" w:rsidP="00541AE9">
      <w:pPr>
        <w:rPr>
          <w:rFonts w:ascii="Times New Roman" w:hAnsi="Times New Roman" w:cs="Times New Roman"/>
          <w:b/>
          <w:sz w:val="22"/>
        </w:rPr>
      </w:pPr>
    </w:p>
    <w:p w14:paraId="471FEC52" w14:textId="4BF0E452" w:rsidR="00541AE9" w:rsidRPr="004B7FE4" w:rsidRDefault="00541AE9" w:rsidP="00541AE9">
      <w:pPr>
        <w:pStyle w:val="a3"/>
        <w:numPr>
          <w:ilvl w:val="0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r w:rsidRPr="004B7FE4">
        <w:rPr>
          <w:rFonts w:ascii="굴림" w:eastAsia="굴림" w:hAnsi="굴림" w:cs="Times New Roman"/>
          <w:bCs/>
          <w:szCs w:val="20"/>
        </w:rPr>
        <w:t>Train, test</w:t>
      </w:r>
      <w:r w:rsidRPr="004B7FE4">
        <w:rPr>
          <w:rFonts w:ascii="굴림" w:eastAsia="굴림" w:hAnsi="굴림" w:cs="Times New Roman" w:hint="eastAsia"/>
          <w:bCs/>
          <w:szCs w:val="20"/>
        </w:rPr>
        <w:t xml:space="preserve"> 데이터 분리를 진행해준다.</w:t>
      </w:r>
    </w:p>
    <w:p w14:paraId="438AE62D" w14:textId="45324AA3" w:rsidR="00541AE9" w:rsidRPr="004B7FE4" w:rsidRDefault="00541AE9" w:rsidP="00541AE9">
      <w:pPr>
        <w:pStyle w:val="a3"/>
        <w:numPr>
          <w:ilvl w:val="1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r w:rsidRPr="004B7FE4">
        <w:rPr>
          <w:rFonts w:ascii="굴림" w:eastAsia="굴림" w:hAnsi="굴림" w:cs="Times New Roman" w:hint="eastAsia"/>
          <w:bCs/>
          <w:szCs w:val="20"/>
        </w:rPr>
        <w:t xml:space="preserve">사전 정의한 </w:t>
      </w:r>
      <w:proofErr w:type="spellStart"/>
      <w:r w:rsidRPr="004B7FE4">
        <w:rPr>
          <w:rFonts w:ascii="굴림" w:eastAsia="굴림" w:hAnsi="굴림" w:cs="Times New Roman"/>
          <w:bCs/>
          <w:szCs w:val="20"/>
        </w:rPr>
        <w:t>Jsondataset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클래스로 데이터를 불러온다.</w:t>
      </w:r>
    </w:p>
    <w:p w14:paraId="2B810CEA" w14:textId="14FBC839" w:rsidR="00541AE9" w:rsidRPr="004B7FE4" w:rsidRDefault="00541AE9" w:rsidP="00541AE9">
      <w:pPr>
        <w:pStyle w:val="a3"/>
        <w:numPr>
          <w:ilvl w:val="1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r w:rsidRPr="004B7FE4">
        <w:rPr>
          <w:rFonts w:ascii="굴림" w:eastAsia="굴림" w:hAnsi="굴림" w:cs="Times New Roman" w:hint="eastAsia"/>
          <w:bCs/>
          <w:szCs w:val="20"/>
        </w:rPr>
        <w:t xml:space="preserve">불러온 데이터에 </w:t>
      </w:r>
      <w:proofErr w:type="spellStart"/>
      <w:r w:rsidRPr="004B7FE4">
        <w:rPr>
          <w:rFonts w:ascii="굴림" w:eastAsia="굴림" w:hAnsi="굴림" w:cs="Times New Roman"/>
          <w:bCs/>
          <w:szCs w:val="20"/>
        </w:rPr>
        <w:t>pd.DataFrame.from_records</w:t>
      </w:r>
      <w:r w:rsidRPr="004B7FE4">
        <w:rPr>
          <w:rFonts w:ascii="굴림" w:eastAsia="굴림" w:hAnsi="굴림" w:cs="Times New Roman" w:hint="eastAsia"/>
          <w:bCs/>
          <w:szCs w:val="20"/>
        </w:rPr>
        <w:t>를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적용해 데이터프레임으로 만든다.</w:t>
      </w:r>
    </w:p>
    <w:p w14:paraId="2F3D34E4" w14:textId="77007994" w:rsidR="00541AE9" w:rsidRPr="004B7FE4" w:rsidRDefault="00541AE9" w:rsidP="00541AE9">
      <w:pPr>
        <w:pStyle w:val="a3"/>
        <w:numPr>
          <w:ilvl w:val="1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proofErr w:type="spellStart"/>
      <w:r w:rsidRPr="004B7FE4">
        <w:rPr>
          <w:rFonts w:ascii="굴림" w:eastAsia="굴림" w:hAnsi="굴림" w:cs="Times New Roman"/>
          <w:bCs/>
          <w:szCs w:val="20"/>
        </w:rPr>
        <w:t>Train_test_split</w:t>
      </w:r>
      <w:proofErr w:type="spellEnd"/>
      <w:r w:rsidRPr="004B7FE4">
        <w:rPr>
          <w:rFonts w:ascii="굴림" w:eastAsia="굴림" w:hAnsi="굴림" w:cs="Times New Roman"/>
          <w:bCs/>
          <w:szCs w:val="20"/>
        </w:rPr>
        <w:t>()</w:t>
      </w:r>
      <w:r w:rsidRPr="004B7FE4">
        <w:rPr>
          <w:rFonts w:ascii="굴림" w:eastAsia="굴림" w:hAnsi="굴림" w:cs="Times New Roman" w:hint="eastAsia"/>
          <w:bCs/>
          <w:szCs w:val="20"/>
        </w:rPr>
        <w:t xml:space="preserve">을 통해 데이터프레임을 </w:t>
      </w:r>
      <w:r w:rsidRPr="004B7FE4">
        <w:rPr>
          <w:rFonts w:ascii="굴림" w:eastAsia="굴림" w:hAnsi="굴림" w:cs="Times New Roman"/>
          <w:bCs/>
          <w:szCs w:val="20"/>
        </w:rPr>
        <w:t>9:1</w:t>
      </w:r>
      <w:r w:rsidRPr="004B7FE4">
        <w:rPr>
          <w:rFonts w:ascii="굴림" w:eastAsia="굴림" w:hAnsi="굴림" w:cs="Times New Roman" w:hint="eastAsia"/>
          <w:bCs/>
          <w:szCs w:val="20"/>
        </w:rPr>
        <w:t>의 비율로 나눈다.</w:t>
      </w:r>
    </w:p>
    <w:p w14:paraId="40A5E6E5" w14:textId="4E3D996F" w:rsidR="00541AE9" w:rsidRPr="004B7FE4" w:rsidRDefault="00541AE9" w:rsidP="00541AE9">
      <w:pPr>
        <w:pStyle w:val="a3"/>
        <w:numPr>
          <w:ilvl w:val="1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r w:rsidRPr="004B7FE4">
        <w:rPr>
          <w:rFonts w:ascii="굴림" w:eastAsia="굴림" w:hAnsi="굴림" w:cs="Times New Roman"/>
          <w:bCs/>
          <w:szCs w:val="20"/>
        </w:rPr>
        <w:t>Label</w:t>
      </w:r>
      <w:r w:rsidRPr="004B7FE4">
        <w:rPr>
          <w:rFonts w:ascii="굴림" w:eastAsia="굴림" w:hAnsi="굴림" w:cs="Times New Roman" w:hint="eastAsia"/>
          <w:bCs/>
          <w:szCs w:val="20"/>
        </w:rPr>
        <w:t xml:space="preserve"> 별로 나누어져 있는 데이터프레임을 합쳐 훈련 데이터와 테스트 데이터를 만든다.</w:t>
      </w:r>
    </w:p>
    <w:p w14:paraId="0DBE8AFC" w14:textId="77777777" w:rsidR="00541AE9" w:rsidRPr="00541AE9" w:rsidRDefault="00541AE9" w:rsidP="00541AE9">
      <w:pPr>
        <w:rPr>
          <w:rFonts w:ascii="Times New Roman" w:hAnsi="Times New Roman" w:cs="Times New Roman"/>
          <w:b/>
          <w:sz w:val="22"/>
        </w:rPr>
      </w:pPr>
      <w:proofErr w:type="gramStart"/>
      <w:r w:rsidRPr="00541AE9">
        <w:rPr>
          <w:rFonts w:ascii="Times New Roman" w:hAnsi="Times New Roman" w:cs="Times New Roman"/>
          <w:b/>
          <w:sz w:val="22"/>
        </w:rPr>
        <w:t>Code :</w:t>
      </w:r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541AE9" w:rsidRPr="00E41FCC" w14:paraId="5F6B18A7" w14:textId="77777777" w:rsidTr="00532667">
        <w:trPr>
          <w:trHeight w:val="39"/>
        </w:trPr>
        <w:tc>
          <w:tcPr>
            <w:tcW w:w="9736" w:type="dxa"/>
          </w:tcPr>
          <w:p w14:paraId="5B93C40C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pandas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as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d</w:t>
            </w:r>
            <w:proofErr w:type="gramEnd"/>
          </w:p>
          <w:p w14:paraId="4ED4EEE1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klearn.model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selection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rain_test_split</w:t>
            </w:r>
            <w:proofErr w:type="spellEnd"/>
          </w:p>
          <w:p w14:paraId="59DD0481" w14:textId="77777777" w:rsidR="00541AE9" w:rsidRDefault="00541AE9" w:rsidP="00541AE9">
            <w:pPr>
              <w:shd w:val="clear" w:color="auto" w:fill="1E1E1E"/>
              <w:spacing w:after="240"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0F02AFBE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# JSON Data</w:t>
            </w:r>
          </w:p>
          <w:p w14:paraId="751CCE8F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dataset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JsonDatase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ath=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ata_path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6D2D292D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d.DataFrame.from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records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atase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78918C78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.groupby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label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size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)</w:t>
            </w:r>
          </w:p>
          <w:p w14:paraId="02C6D1CE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206B8934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.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ample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frac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05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andom_stat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2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587B60AA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10384343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df1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label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4EC9B0"/>
                <w:sz w:val="21"/>
                <w:szCs w:val="21"/>
              </w:rPr>
              <w:t>st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startswith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1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]</w:t>
            </w:r>
          </w:p>
          <w:p w14:paraId="59790B39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lastRenderedPageBreak/>
              <w:t xml:space="preserve">df2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label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4EC9B0"/>
                <w:sz w:val="21"/>
                <w:szCs w:val="21"/>
              </w:rPr>
              <w:t>st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startswith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2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]</w:t>
            </w:r>
          </w:p>
          <w:p w14:paraId="13B07828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df3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label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4EC9B0"/>
                <w:sz w:val="21"/>
                <w:szCs w:val="21"/>
              </w:rPr>
              <w:t>st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startswith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3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]</w:t>
            </w:r>
          </w:p>
          <w:p w14:paraId="73FE3FF7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df4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label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4EC9B0"/>
                <w:sz w:val="21"/>
                <w:szCs w:val="21"/>
              </w:rPr>
              <w:t>st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startswith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04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]</w:t>
            </w:r>
          </w:p>
          <w:p w14:paraId="7BE8D1BA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2DC2B519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전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데이터에서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train, test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분리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(9 : 1)</w:t>
            </w:r>
          </w:p>
          <w:p w14:paraId="21AA428C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1_trai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f1_test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rain_test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pli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1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est_siz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1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andom_stat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2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1BC7ACC2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2_trai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f2_test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rain_test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pli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2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est_siz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1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andom_stat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2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563B5548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3_trai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f3_test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rain_test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pli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est_siz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1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andom_stat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2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3D439DF2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4_trai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df4_test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rain_test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pli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4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est_siz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1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andom_state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2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660F313E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6FE0F9AD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_train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d.concat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[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1_trai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2_trai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3_trai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4_train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)</w:t>
            </w:r>
          </w:p>
          <w:p w14:paraId="24D7601B" w14:textId="77777777" w:rsidR="00541AE9" w:rsidRDefault="00541AE9" w:rsidP="00541AE9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_test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d.concat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[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1_tes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2_tes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3_tes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4_tes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)</w:t>
            </w:r>
          </w:p>
          <w:p w14:paraId="5B6F7F14" w14:textId="77777777" w:rsidR="00541AE9" w:rsidRPr="00541AE9" w:rsidRDefault="00541AE9" w:rsidP="00541AE9">
            <w:pPr>
              <w:rPr>
                <w:rFonts w:ascii="Times New Roman" w:hAnsi="Times New Roman" w:cs="Times New Roman"/>
                <w:b/>
                <w:sz w:val="22"/>
              </w:rPr>
            </w:pPr>
          </w:p>
        </w:tc>
      </w:tr>
    </w:tbl>
    <w:p w14:paraId="32BF4B89" w14:textId="79401EEA" w:rsidR="00541AE9" w:rsidRPr="004B7FE4" w:rsidRDefault="004B7FE4" w:rsidP="00541AE9">
      <w:pPr>
        <w:pStyle w:val="a3"/>
        <w:numPr>
          <w:ilvl w:val="0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proofErr w:type="spellStart"/>
      <w:r w:rsidRPr="004B7FE4">
        <w:rPr>
          <w:rFonts w:ascii="굴림" w:eastAsia="굴림" w:hAnsi="굴림" w:cs="Times New Roman"/>
          <w:bCs/>
          <w:szCs w:val="20"/>
        </w:rPr>
        <w:lastRenderedPageBreak/>
        <w:t>StopWords</w:t>
      </w:r>
      <w:proofErr w:type="spellEnd"/>
      <w:r w:rsidRPr="004B7FE4">
        <w:rPr>
          <w:rFonts w:ascii="굴림" w:eastAsia="굴림" w:hAnsi="굴림" w:cs="Times New Roman"/>
          <w:bCs/>
          <w:szCs w:val="20"/>
        </w:rPr>
        <w:t xml:space="preserve"> </w:t>
      </w:r>
      <w:r w:rsidRPr="004B7FE4">
        <w:rPr>
          <w:rFonts w:ascii="굴림" w:eastAsia="굴림" w:hAnsi="굴림" w:cs="Times New Roman" w:hint="eastAsia"/>
          <w:bCs/>
          <w:szCs w:val="20"/>
        </w:rPr>
        <w:t>처리</w:t>
      </w:r>
    </w:p>
    <w:p w14:paraId="6FC182C9" w14:textId="0C37EAAD" w:rsidR="00541AE9" w:rsidRPr="004B7FE4" w:rsidRDefault="004B7FE4" w:rsidP="00541AE9">
      <w:pPr>
        <w:pStyle w:val="a3"/>
        <w:numPr>
          <w:ilvl w:val="1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proofErr w:type="spellStart"/>
      <w:r w:rsidRPr="004B7FE4">
        <w:rPr>
          <w:rFonts w:ascii="굴림" w:eastAsia="굴림" w:hAnsi="굴림" w:cs="Times New Roman"/>
          <w:bCs/>
          <w:szCs w:val="20"/>
        </w:rPr>
        <w:t>Konlpy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라이브러리에서 한국어 형태소 분석기인 </w:t>
      </w:r>
      <w:proofErr w:type="spellStart"/>
      <w:r w:rsidRPr="004B7FE4">
        <w:rPr>
          <w:rFonts w:ascii="굴림" w:eastAsia="굴림" w:hAnsi="굴림" w:cs="Times New Roman"/>
          <w:bCs/>
          <w:szCs w:val="20"/>
        </w:rPr>
        <w:t>Okt</w:t>
      </w:r>
      <w:r w:rsidRPr="004B7FE4">
        <w:rPr>
          <w:rFonts w:ascii="굴림" w:eastAsia="굴림" w:hAnsi="굴림" w:cs="Times New Roman" w:hint="eastAsia"/>
          <w:bCs/>
          <w:szCs w:val="20"/>
        </w:rPr>
        <w:t>를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</w:t>
      </w:r>
      <w:r w:rsidRPr="004B7FE4">
        <w:rPr>
          <w:rFonts w:ascii="굴림" w:eastAsia="굴림" w:hAnsi="굴림" w:cs="Times New Roman"/>
          <w:bCs/>
          <w:szCs w:val="20"/>
        </w:rPr>
        <w:t>import</w:t>
      </w:r>
      <w:r w:rsidRPr="004B7FE4">
        <w:rPr>
          <w:rFonts w:ascii="굴림" w:eastAsia="굴림" w:hAnsi="굴림" w:cs="Times New Roman" w:hint="eastAsia"/>
          <w:bCs/>
          <w:szCs w:val="20"/>
        </w:rPr>
        <w:t>한다.</w:t>
      </w:r>
    </w:p>
    <w:p w14:paraId="6DC345D0" w14:textId="69C8D381" w:rsidR="00541AE9" w:rsidRPr="004B7FE4" w:rsidRDefault="004B7FE4" w:rsidP="00541AE9">
      <w:pPr>
        <w:pStyle w:val="a3"/>
        <w:numPr>
          <w:ilvl w:val="1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r w:rsidRPr="004B7FE4">
        <w:rPr>
          <w:rFonts w:ascii="굴림" w:eastAsia="굴림" w:hAnsi="굴림" w:cs="Times New Roman" w:hint="eastAsia"/>
          <w:bCs/>
          <w:szCs w:val="20"/>
        </w:rPr>
        <w:t xml:space="preserve">한국어에서 중요한 의미를 가지지 않는 단어들을 </w:t>
      </w:r>
      <w:proofErr w:type="spellStart"/>
      <w:r w:rsidRPr="004B7FE4">
        <w:rPr>
          <w:rFonts w:ascii="굴림" w:eastAsia="굴림" w:hAnsi="굴림" w:cs="Times New Roman" w:hint="eastAsia"/>
          <w:bCs/>
          <w:szCs w:val="20"/>
        </w:rPr>
        <w:t>불용어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처리하기 위한 </w:t>
      </w:r>
      <w:r w:rsidRPr="004B7FE4">
        <w:rPr>
          <w:rFonts w:ascii="굴림" w:eastAsia="굴림" w:hAnsi="굴림" w:cs="Times New Roman"/>
          <w:bCs/>
          <w:szCs w:val="20"/>
        </w:rPr>
        <w:t>set</w:t>
      </w:r>
      <w:r w:rsidRPr="004B7FE4">
        <w:rPr>
          <w:rFonts w:ascii="굴림" w:eastAsia="굴림" w:hAnsi="굴림" w:cs="Times New Roman" w:hint="eastAsia"/>
          <w:bCs/>
          <w:szCs w:val="20"/>
        </w:rPr>
        <w:t>을 만든다.</w:t>
      </w:r>
    </w:p>
    <w:p w14:paraId="775A32DF" w14:textId="246F51C4" w:rsidR="00541AE9" w:rsidRPr="004B7FE4" w:rsidRDefault="004B7FE4" w:rsidP="00541AE9">
      <w:pPr>
        <w:pStyle w:val="a3"/>
        <w:numPr>
          <w:ilvl w:val="1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proofErr w:type="spellStart"/>
      <w:r w:rsidRPr="004B7FE4">
        <w:rPr>
          <w:rFonts w:ascii="굴림" w:eastAsia="굴림" w:hAnsi="굴림" w:cs="Times New Roman"/>
          <w:bCs/>
          <w:szCs w:val="20"/>
        </w:rPr>
        <w:t>Okt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와 </w:t>
      </w:r>
      <w:proofErr w:type="spellStart"/>
      <w:r w:rsidRPr="004B7FE4">
        <w:rPr>
          <w:rFonts w:ascii="굴림" w:eastAsia="굴림" w:hAnsi="굴림" w:cs="Times New Roman"/>
          <w:bCs/>
          <w:szCs w:val="20"/>
        </w:rPr>
        <w:t>stop_words</w:t>
      </w:r>
      <w:r w:rsidRPr="004B7FE4">
        <w:rPr>
          <w:rFonts w:ascii="굴림" w:eastAsia="굴림" w:hAnsi="굴림" w:cs="Times New Roman" w:hint="eastAsia"/>
          <w:bCs/>
          <w:szCs w:val="20"/>
        </w:rPr>
        <w:t>를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활용하여 텍스트 데이터를 </w:t>
      </w:r>
      <w:proofErr w:type="spellStart"/>
      <w:r w:rsidRPr="004B7FE4">
        <w:rPr>
          <w:rFonts w:ascii="굴림" w:eastAsia="굴림" w:hAnsi="굴림" w:cs="Times New Roman" w:hint="eastAsia"/>
          <w:bCs/>
          <w:szCs w:val="20"/>
        </w:rPr>
        <w:t>전처리하는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함수를 정의한다.</w:t>
      </w:r>
    </w:p>
    <w:p w14:paraId="5A5E8E05" w14:textId="22F28DD1" w:rsidR="00541AE9" w:rsidRPr="004B7FE4" w:rsidRDefault="004B7FE4" w:rsidP="00541AE9">
      <w:pPr>
        <w:pStyle w:val="a3"/>
        <w:numPr>
          <w:ilvl w:val="1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r w:rsidRPr="004B7FE4">
        <w:rPr>
          <w:rFonts w:ascii="굴림" w:eastAsia="굴림" w:hAnsi="굴림" w:cs="Times New Roman" w:hint="eastAsia"/>
          <w:bCs/>
          <w:szCs w:val="20"/>
        </w:rPr>
        <w:t>데이터에 전처리를 수행하고 새로운</w:t>
      </w:r>
      <w:r w:rsidRPr="004B7FE4">
        <w:rPr>
          <w:rFonts w:ascii="굴림" w:eastAsia="굴림" w:hAnsi="굴림" w:cs="Times New Roman"/>
          <w:bCs/>
          <w:szCs w:val="20"/>
        </w:rPr>
        <w:t xml:space="preserve"> column </w:t>
      </w:r>
      <w:proofErr w:type="spellStart"/>
      <w:r w:rsidRPr="004B7FE4">
        <w:rPr>
          <w:rFonts w:ascii="굴림" w:eastAsia="굴림" w:hAnsi="굴림" w:cs="Times New Roman"/>
          <w:bCs/>
          <w:szCs w:val="20"/>
        </w:rPr>
        <w:t>prepro_data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>로 추가한다.</w:t>
      </w:r>
    </w:p>
    <w:p w14:paraId="01C7049E" w14:textId="3B0A66B8" w:rsidR="004B7FE4" w:rsidRPr="004B7FE4" w:rsidRDefault="004B7FE4" w:rsidP="00541AE9">
      <w:pPr>
        <w:pStyle w:val="a3"/>
        <w:numPr>
          <w:ilvl w:val="1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proofErr w:type="spellStart"/>
      <w:r w:rsidRPr="004B7FE4">
        <w:rPr>
          <w:rFonts w:ascii="굴림" w:eastAsia="굴림" w:hAnsi="굴림" w:cs="Times New Roman" w:hint="eastAsia"/>
          <w:bCs/>
          <w:szCs w:val="20"/>
        </w:rPr>
        <w:t>전처리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과정에서 모든 문장이 삭제되어 공백이 되는 데이터가 존재할 수 있으므로 해당 데이터를 제거한다.</w:t>
      </w:r>
    </w:p>
    <w:p w14:paraId="1D1C88D1" w14:textId="770FF28A" w:rsidR="004B7FE4" w:rsidRPr="004B7FE4" w:rsidRDefault="004B7FE4" w:rsidP="00541AE9">
      <w:pPr>
        <w:pStyle w:val="a3"/>
        <w:numPr>
          <w:ilvl w:val="1"/>
          <w:numId w:val="17"/>
        </w:numPr>
        <w:ind w:leftChars="0"/>
        <w:rPr>
          <w:rFonts w:ascii="굴림" w:eastAsia="굴림" w:hAnsi="굴림" w:cs="Times New Roman"/>
          <w:bCs/>
          <w:szCs w:val="20"/>
        </w:rPr>
      </w:pPr>
      <w:r w:rsidRPr="004B7FE4">
        <w:rPr>
          <w:rFonts w:ascii="굴림" w:eastAsia="굴림" w:hAnsi="굴림" w:cs="Times New Roman" w:hint="eastAsia"/>
          <w:bCs/>
          <w:szCs w:val="20"/>
        </w:rPr>
        <w:t xml:space="preserve">데이터를 정렬하고 데이터를 </w:t>
      </w:r>
      <w:r w:rsidRPr="004B7FE4">
        <w:rPr>
          <w:rFonts w:ascii="굴림" w:eastAsia="굴림" w:hAnsi="굴림" w:cs="Times New Roman"/>
          <w:bCs/>
          <w:szCs w:val="20"/>
        </w:rPr>
        <w:t>shuffle</w:t>
      </w:r>
      <w:r w:rsidRPr="004B7FE4">
        <w:rPr>
          <w:rFonts w:ascii="굴림" w:eastAsia="굴림" w:hAnsi="굴림" w:cs="Times New Roman" w:hint="eastAsia"/>
          <w:bCs/>
          <w:szCs w:val="20"/>
        </w:rPr>
        <w:t>한다.</w:t>
      </w:r>
    </w:p>
    <w:p w14:paraId="01205F73" w14:textId="77777777" w:rsidR="004B7FE4" w:rsidRPr="004B7FE4" w:rsidRDefault="004B7FE4" w:rsidP="004B7FE4">
      <w:pPr>
        <w:rPr>
          <w:rFonts w:ascii="Times New Roman" w:hAnsi="Times New Roman" w:cs="Times New Roman"/>
          <w:b/>
          <w:sz w:val="22"/>
        </w:rPr>
      </w:pPr>
      <w:proofErr w:type="gramStart"/>
      <w:r w:rsidRPr="004B7FE4">
        <w:rPr>
          <w:rFonts w:ascii="Times New Roman" w:hAnsi="Times New Roman" w:cs="Times New Roman"/>
          <w:b/>
          <w:sz w:val="22"/>
        </w:rPr>
        <w:t>Code :</w:t>
      </w:r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4B7FE4" w:rsidRPr="00E41FCC" w14:paraId="1763514C" w14:textId="77777777" w:rsidTr="00532667">
        <w:trPr>
          <w:trHeight w:val="39"/>
        </w:trPr>
        <w:tc>
          <w:tcPr>
            <w:tcW w:w="9736" w:type="dxa"/>
          </w:tcPr>
          <w:p w14:paraId="535B4A9A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한국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형태소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분석기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Okt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를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사용하기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위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import</w:t>
            </w:r>
          </w:p>
          <w:p w14:paraId="7049C6B7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konlpy.tag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Okt</w:t>
            </w:r>
            <w:proofErr w:type="spellEnd"/>
          </w:p>
          <w:p w14:paraId="59595357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Okt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객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생성</w:t>
            </w:r>
          </w:p>
          <w:p w14:paraId="52DF09FE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okt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Ok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518F49DC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01116F0B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한국어에서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의미가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거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없는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단어들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불용어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처리하기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위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집합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만듦</w:t>
            </w:r>
          </w:p>
          <w:p w14:paraId="14DD9E9D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top_words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urier New" w:hAnsi="Courier New" w:cs="Courier New"/>
                <w:color w:val="4EC9B0"/>
                <w:sz w:val="21"/>
                <w:szCs w:val="21"/>
              </w:rPr>
              <w:t>se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은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는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이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가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아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하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들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것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의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있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되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수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보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주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등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한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에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)</w:t>
            </w:r>
          </w:p>
          <w:p w14:paraId="4974DD42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전처리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함수</w:t>
            </w:r>
          </w:p>
          <w:p w14:paraId="23590B50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de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preprocessing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okt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, </w:t>
            </w:r>
            <w:r>
              <w:rPr>
                <w:rFonts w:ascii="Courier New" w:hAnsi="Courier New" w:cs="Courier New"/>
                <w:color w:val="9CDCFE"/>
                <w:sz w:val="21"/>
                <w:szCs w:val="21"/>
              </w:rPr>
              <w:t>review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)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</w:p>
          <w:p w14:paraId="2A13C9D7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한글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아닌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단어는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지우고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" "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으로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대체</w:t>
            </w:r>
          </w:p>
          <w:p w14:paraId="54330569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eview_text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e.sub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[^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가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-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힣ㄱ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-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ㅎㅏ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-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ㅣ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]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 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review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446371D9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형태소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분석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하며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stemming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기법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사용</w:t>
            </w:r>
          </w:p>
          <w:p w14:paraId="36137078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oken_li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okt.morphs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eview_tex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stem=</w:t>
            </w: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True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22CE6EE2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이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stop_words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에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포함되지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않는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단어만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clean_review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에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들어갈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있게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함</w:t>
            </w:r>
          </w:p>
          <w:p w14:paraId="64808BEC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clean_review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token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or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token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i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oken_li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f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no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token </w:t>
            </w:r>
            <w:r>
              <w:rPr>
                <w:rFonts w:ascii="Courier New" w:hAnsi="Courier New" w:cs="Courier New"/>
                <w:color w:val="82C6FF"/>
                <w:sz w:val="21"/>
                <w:szCs w:val="21"/>
              </w:rPr>
              <w:t>i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top_words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</w:p>
          <w:p w14:paraId="3284C2F0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단어들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' '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기준으로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이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붙혀서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하나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string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타입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변수를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생성함</w:t>
            </w:r>
          </w:p>
          <w:p w14:paraId="2A3741BD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lastRenderedPageBreak/>
              <w:t xml:space="preserve"> 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clean_review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 xml:space="preserve">' </w:t>
            </w:r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join</w:t>
            </w:r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clean_review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24E1AD41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00C055EF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전처리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완료된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문장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return</w:t>
            </w:r>
          </w:p>
          <w:p w14:paraId="6DAD5197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return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clean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review.strip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)</w:t>
            </w:r>
          </w:p>
          <w:p w14:paraId="76604F2D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preprocessing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함수를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적용</w:t>
            </w:r>
          </w:p>
          <w:p w14:paraId="67CA6DF4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_train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prepro_data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_train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text"</w:t>
            </w:r>
            <w:proofErr w:type="gramStart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rogress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apply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lambda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x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preprocessing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ok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x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)</w:t>
            </w:r>
          </w:p>
          <w:p w14:paraId="5BE9062D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_tes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prepro_data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df_tes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text"</w:t>
            </w:r>
            <w:proofErr w:type="gramStart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.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rogress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apply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r>
              <w:rPr>
                <w:rFonts w:ascii="Courier New" w:hAnsi="Courier New" w:cs="Courier New"/>
                <w:color w:val="569CD6"/>
                <w:sz w:val="21"/>
                <w:szCs w:val="21"/>
              </w:rPr>
              <w:t>lambda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x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preprocessing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ok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x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)</w:t>
            </w:r>
          </w:p>
          <w:p w14:paraId="12851AD6" w14:textId="56177B2F" w:rsidR="004B7FE4" w:rsidRPr="004B7FE4" w:rsidRDefault="004B7FE4" w:rsidP="00EA6F25">
            <w:pPr>
              <w:shd w:val="clear" w:color="auto" w:fill="1E1E1E"/>
              <w:spacing w:line="285" w:lineRule="atLeast"/>
              <w:rPr>
                <w:rFonts w:ascii="Courier New" w:hAnsi="Courier New" w:cs="Courier New" w:hint="eastAsia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전처리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과정에서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모든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문장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삭제될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가능성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있으므로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,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해당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데이터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제거</w:t>
            </w:r>
          </w:p>
        </w:tc>
      </w:tr>
    </w:tbl>
    <w:p w14:paraId="430A1624" w14:textId="77777777" w:rsidR="00541AE9" w:rsidRPr="00541AE9" w:rsidRDefault="00541AE9" w:rsidP="00541AE9">
      <w:pPr>
        <w:rPr>
          <w:rFonts w:cs="Times New Roman" w:hint="eastAsia"/>
          <w:bCs/>
        </w:rPr>
      </w:pPr>
    </w:p>
    <w:p w14:paraId="2D4666B3" w14:textId="76FC8E6F" w:rsidR="002D10EF" w:rsidRPr="00EA6F25" w:rsidRDefault="002D10EF" w:rsidP="002D10EF">
      <w:pPr>
        <w:rPr>
          <w:rFonts w:ascii="Times New Roman" w:hAnsi="Times New Roman" w:cs="Times New Roman" w:hint="eastAsia"/>
          <w:sz w:val="28"/>
          <w:szCs w:val="28"/>
        </w:rPr>
      </w:pPr>
      <w:r w:rsidRPr="00EA6F25">
        <w:rPr>
          <w:rFonts w:ascii="Times New Roman" w:hAnsi="Times New Roman" w:cs="Times New Roman"/>
          <w:b/>
          <w:sz w:val="28"/>
          <w:szCs w:val="28"/>
        </w:rPr>
        <w:t>(</w:t>
      </w:r>
      <w:r w:rsidR="00EA6F25" w:rsidRPr="00EA6F25">
        <w:rPr>
          <w:rFonts w:ascii="Times New Roman" w:hAnsi="Times New Roman" w:cs="Times New Roman"/>
          <w:b/>
          <w:sz w:val="28"/>
          <w:szCs w:val="28"/>
        </w:rPr>
        <w:t>4</w:t>
      </w:r>
      <w:r w:rsidRPr="00EA6F25">
        <w:rPr>
          <w:rFonts w:ascii="Times New Roman" w:hAnsi="Times New Roman" w:cs="Times New Roman"/>
          <w:b/>
          <w:sz w:val="28"/>
          <w:szCs w:val="28"/>
        </w:rPr>
        <w:t xml:space="preserve">) </w:t>
      </w:r>
      <w:r w:rsidRPr="00EA6F25">
        <w:rPr>
          <w:rFonts w:ascii="Times New Roman" w:hAnsi="Times New Roman" w:cs="Times New Roman" w:hint="eastAsia"/>
          <w:sz w:val="28"/>
          <w:szCs w:val="28"/>
        </w:rPr>
        <w:t>모델</w:t>
      </w:r>
      <w:r w:rsidR="004B7FE4" w:rsidRPr="00EA6F25">
        <w:rPr>
          <w:rFonts w:ascii="Times New Roman" w:hAnsi="Times New Roman" w:cs="Times New Roman" w:hint="eastAsia"/>
          <w:sz w:val="28"/>
          <w:szCs w:val="28"/>
        </w:rPr>
        <w:t>링</w:t>
      </w:r>
      <w:r w:rsidR="004B7FE4" w:rsidRPr="00EA6F25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4B7FE4" w:rsidRPr="00EA6F25">
        <w:rPr>
          <w:rFonts w:ascii="Times New Roman" w:hAnsi="Times New Roman" w:cs="Times New Roman" w:hint="eastAsia"/>
          <w:sz w:val="28"/>
          <w:szCs w:val="28"/>
        </w:rPr>
        <w:t>및</w:t>
      </w:r>
      <w:r w:rsidR="004B7FE4" w:rsidRPr="00EA6F25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4B7FE4" w:rsidRPr="00EA6F25">
        <w:rPr>
          <w:rFonts w:ascii="Times New Roman" w:hAnsi="Times New Roman" w:cs="Times New Roman" w:hint="eastAsia"/>
          <w:sz w:val="28"/>
          <w:szCs w:val="28"/>
        </w:rPr>
        <w:t>결과</w:t>
      </w:r>
      <w:r w:rsidR="004B7FE4" w:rsidRPr="00EA6F25">
        <w:rPr>
          <w:rFonts w:ascii="Times New Roman" w:hAnsi="Times New Roman" w:cs="Times New Roman" w:hint="eastAsia"/>
          <w:sz w:val="28"/>
          <w:szCs w:val="28"/>
        </w:rPr>
        <w:t xml:space="preserve"> </w:t>
      </w:r>
      <w:r w:rsidR="004B7FE4" w:rsidRPr="00EA6F25">
        <w:rPr>
          <w:rFonts w:ascii="Times New Roman" w:hAnsi="Times New Roman" w:cs="Times New Roman" w:hint="eastAsia"/>
          <w:sz w:val="28"/>
          <w:szCs w:val="28"/>
        </w:rPr>
        <w:t>확인</w:t>
      </w:r>
    </w:p>
    <w:p w14:paraId="0B6B91B8" w14:textId="08FA9C01" w:rsidR="002D10EF" w:rsidRPr="004B7FE4" w:rsidRDefault="004B7FE4" w:rsidP="004B7FE4">
      <w:pPr>
        <w:pStyle w:val="a3"/>
        <w:numPr>
          <w:ilvl w:val="0"/>
          <w:numId w:val="18"/>
        </w:numPr>
        <w:ind w:leftChars="0"/>
        <w:rPr>
          <w:rFonts w:ascii="굴림" w:eastAsia="굴림" w:hAnsi="굴림" w:cs="Times New Roman" w:hint="eastAsia"/>
          <w:bCs/>
          <w:szCs w:val="20"/>
        </w:rPr>
      </w:pPr>
      <w:proofErr w:type="spellStart"/>
      <w:r w:rsidRPr="004B7FE4">
        <w:rPr>
          <w:rFonts w:ascii="굴림" w:eastAsia="굴림" w:hAnsi="굴림" w:cs="Times New Roman"/>
          <w:bCs/>
          <w:szCs w:val="20"/>
        </w:rPr>
        <w:t>TFidfVectorizer</w:t>
      </w:r>
      <w:r w:rsidRPr="004B7FE4">
        <w:rPr>
          <w:rFonts w:ascii="굴림" w:eastAsia="굴림" w:hAnsi="굴림" w:cs="Times New Roman" w:hint="eastAsia"/>
          <w:bCs/>
          <w:szCs w:val="20"/>
        </w:rPr>
        <w:t>를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통해 훈련,</w:t>
      </w:r>
      <w:r w:rsidRPr="004B7FE4">
        <w:rPr>
          <w:rFonts w:ascii="굴림" w:eastAsia="굴림" w:hAnsi="굴림" w:cs="Times New Roman"/>
          <w:bCs/>
          <w:szCs w:val="20"/>
        </w:rPr>
        <w:t xml:space="preserve"> </w:t>
      </w:r>
      <w:r w:rsidRPr="004B7FE4">
        <w:rPr>
          <w:rFonts w:ascii="굴림" w:eastAsia="굴림" w:hAnsi="굴림" w:cs="Times New Roman" w:hint="eastAsia"/>
          <w:bCs/>
          <w:szCs w:val="20"/>
        </w:rPr>
        <w:t xml:space="preserve">테스트 데이터 </w:t>
      </w:r>
      <w:r w:rsidRPr="004B7FE4">
        <w:rPr>
          <w:rFonts w:ascii="굴림" w:eastAsia="굴림" w:hAnsi="굴림" w:cs="Times New Roman"/>
          <w:bCs/>
          <w:szCs w:val="20"/>
        </w:rPr>
        <w:t>embedding</w:t>
      </w:r>
    </w:p>
    <w:p w14:paraId="4B8A9555" w14:textId="77777777" w:rsidR="004B7FE4" w:rsidRPr="00E41FCC" w:rsidRDefault="004B7FE4" w:rsidP="004B7FE4">
      <w:pPr>
        <w:rPr>
          <w:rFonts w:ascii="Times New Roman" w:hAnsi="Times New Roman" w:cs="Times New Roman"/>
          <w:b/>
          <w:sz w:val="22"/>
        </w:rPr>
      </w:pPr>
      <w:proofErr w:type="gramStart"/>
      <w:r>
        <w:rPr>
          <w:rFonts w:ascii="Times New Roman" w:hAnsi="Times New Roman" w:cs="Times New Roman"/>
          <w:b/>
          <w:sz w:val="22"/>
        </w:rPr>
        <w:t>Code :</w:t>
      </w:r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4B7FE4" w:rsidRPr="00E41FCC" w14:paraId="384F9AA7" w14:textId="77777777" w:rsidTr="00532667">
        <w:trPr>
          <w:trHeight w:val="39"/>
        </w:trPr>
        <w:tc>
          <w:tcPr>
            <w:tcW w:w="9736" w:type="dxa"/>
          </w:tcPr>
          <w:p w14:paraId="012E6EEB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tfidf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embedding</w:t>
            </w:r>
          </w:p>
          <w:p w14:paraId="6D61CDBD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klearn.feature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extraction.text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fidfVectorizer</w:t>
            </w:r>
            <w:proofErr w:type="spellEnd"/>
          </w:p>
          <w:p w14:paraId="5C1EB77B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2171DD9A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TfidfVectorizer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를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초기화하여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사용할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있다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.</w:t>
            </w:r>
          </w:p>
          <w:p w14:paraId="284F1059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fidf_vectorizer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fidfVectorizer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max_features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500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7C32F108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4955C3C8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훈련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데이터에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대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fit_transform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수행하여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TF-IDF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행렬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생성한다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.</w:t>
            </w:r>
          </w:p>
          <w:p w14:paraId="7A449D81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x_train_tfidf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fidf_vectorizer.fit_transform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x_train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355B5380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0B9F3616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테스트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데이터에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대해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transform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수행하여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TF-IDF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행렬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생성한다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.</w:t>
            </w:r>
          </w:p>
          <w:p w14:paraId="5825AC4B" w14:textId="4E6B2597" w:rsidR="004B7FE4" w:rsidRP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 w:hint="eastAsia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x_test_tfidf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tfidf_</w:t>
            </w:r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vectorizer.transform</w:t>
            </w:r>
            <w:proofErr w:type="spellEnd"/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x_tes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</w:tc>
      </w:tr>
    </w:tbl>
    <w:p w14:paraId="5C68A3AB" w14:textId="77777777" w:rsidR="002D10EF" w:rsidRDefault="002D10EF" w:rsidP="002D10EF">
      <w:pPr>
        <w:rPr>
          <w:rFonts w:ascii="Times New Roman" w:hAnsi="Times New Roman" w:cs="Times New Roman" w:hint="eastAsia"/>
          <w:bCs/>
          <w:sz w:val="32"/>
          <w:szCs w:val="32"/>
        </w:rPr>
      </w:pPr>
    </w:p>
    <w:p w14:paraId="790C4F0D" w14:textId="77777777" w:rsidR="004B7FE4" w:rsidRDefault="004B7FE4" w:rsidP="00023B04">
      <w:pPr>
        <w:pStyle w:val="a3"/>
        <w:numPr>
          <w:ilvl w:val="0"/>
          <w:numId w:val="18"/>
        </w:numPr>
        <w:ind w:leftChars="0"/>
        <w:rPr>
          <w:rFonts w:ascii="굴림" w:eastAsia="굴림" w:hAnsi="굴림" w:cs="Times New Roman"/>
          <w:bCs/>
          <w:szCs w:val="20"/>
        </w:rPr>
      </w:pPr>
      <w:proofErr w:type="spellStart"/>
      <w:r w:rsidRPr="004B7FE4">
        <w:rPr>
          <w:rFonts w:ascii="굴림" w:eastAsia="굴림" w:hAnsi="굴림" w:cs="Times New Roman"/>
          <w:bCs/>
          <w:szCs w:val="20"/>
        </w:rPr>
        <w:t>LightGBM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모델을 사용하며 </w:t>
      </w:r>
      <w:proofErr w:type="spellStart"/>
      <w:r w:rsidRPr="004B7FE4">
        <w:rPr>
          <w:rFonts w:ascii="굴림" w:eastAsia="굴림" w:hAnsi="굴림" w:cs="Times New Roman"/>
          <w:bCs/>
          <w:szCs w:val="20"/>
        </w:rPr>
        <w:t>GridSearch</w:t>
      </w:r>
      <w:r w:rsidRPr="004B7FE4">
        <w:rPr>
          <w:rFonts w:ascii="굴림" w:eastAsia="굴림" w:hAnsi="굴림" w:cs="Times New Roman" w:hint="eastAsia"/>
          <w:bCs/>
          <w:szCs w:val="20"/>
        </w:rPr>
        <w:t>를</w:t>
      </w:r>
      <w:proofErr w:type="spellEnd"/>
      <w:r w:rsidRPr="004B7FE4">
        <w:rPr>
          <w:rFonts w:ascii="굴림" w:eastAsia="굴림" w:hAnsi="굴림" w:cs="Times New Roman" w:hint="eastAsia"/>
          <w:bCs/>
          <w:szCs w:val="20"/>
        </w:rPr>
        <w:t xml:space="preserve"> 통해 </w:t>
      </w:r>
      <w:r w:rsidRPr="004B7FE4">
        <w:rPr>
          <w:rFonts w:ascii="굴림" w:eastAsia="굴림" w:hAnsi="굴림" w:cs="Times New Roman"/>
          <w:bCs/>
          <w:szCs w:val="20"/>
        </w:rPr>
        <w:t xml:space="preserve">5-fold cross validation </w:t>
      </w:r>
      <w:r w:rsidRPr="004B7FE4">
        <w:rPr>
          <w:rFonts w:ascii="굴림" w:eastAsia="굴림" w:hAnsi="굴림" w:cs="Times New Roman" w:hint="eastAsia"/>
          <w:bCs/>
          <w:szCs w:val="20"/>
        </w:rPr>
        <w:t>방식으로 모델을 학습시킨다.</w:t>
      </w:r>
    </w:p>
    <w:p w14:paraId="0B011635" w14:textId="08031369" w:rsidR="00023B04" w:rsidRPr="004B7FE4" w:rsidRDefault="00DB5034" w:rsidP="004B7FE4">
      <w:pPr>
        <w:rPr>
          <w:rFonts w:cs="Times New Roman"/>
          <w:bCs/>
          <w:sz w:val="20"/>
          <w:szCs w:val="20"/>
        </w:rPr>
      </w:pPr>
      <w:proofErr w:type="gramStart"/>
      <w:r w:rsidRPr="004B7FE4">
        <w:rPr>
          <w:rFonts w:ascii="Times New Roman" w:hAnsi="Times New Roman" w:cs="Times New Roman"/>
          <w:b/>
          <w:sz w:val="22"/>
        </w:rPr>
        <w:t>Code :</w:t>
      </w:r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023B04" w:rsidRPr="00E41FCC" w14:paraId="7011CA26" w14:textId="77777777" w:rsidTr="00A0254E">
        <w:trPr>
          <w:trHeight w:val="39"/>
        </w:trPr>
        <w:tc>
          <w:tcPr>
            <w:tcW w:w="9736" w:type="dxa"/>
          </w:tcPr>
          <w:p w14:paraId="21F53D20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# modeling</w:t>
            </w:r>
          </w:p>
          <w:p w14:paraId="5836C71F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ightgbm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MClassifier</w:t>
            </w:r>
            <w:proofErr w:type="spellEnd"/>
          </w:p>
          <w:p w14:paraId="4881C993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361EFA06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LightGBM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분류기를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초기화한다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.</w:t>
            </w:r>
          </w:p>
          <w:p w14:paraId="5D6A880D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_classifier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MClassifier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5AF24CB0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1C74E058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사용하고자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하는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파라미터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조합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설정한다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.</w:t>
            </w:r>
          </w:p>
          <w:p w14:paraId="4ACF52BB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aram_grid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{</w:t>
            </w:r>
          </w:p>
          <w:p w14:paraId="0EA5A3B5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n_estimator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5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0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200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</w:p>
          <w:p w14:paraId="03860D15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learning</w:t>
            </w:r>
            <w:proofErr w:type="gram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_rate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01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05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0.1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,</w:t>
            </w:r>
          </w:p>
          <w:p w14:paraId="48B08631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   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num</w:t>
            </w:r>
            <w:proofErr w:type="gram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_leaves</w:t>
            </w:r>
            <w:proofErr w:type="spell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: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[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31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63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127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]</w:t>
            </w:r>
          </w:p>
          <w:p w14:paraId="3718DC0B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}</w:t>
            </w:r>
          </w:p>
          <w:p w14:paraId="4FBE6E75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57A05DE3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proofErr w:type="spellStart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GridSearchCV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를</w:t>
            </w:r>
            <w:proofErr w:type="spellEnd"/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사용하여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5-fold cross validation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수행하며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모델을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학습시킨다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.</w:t>
            </w:r>
          </w:p>
          <w:p w14:paraId="3E3EB012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from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sklearn.model</w:t>
            </w:r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selection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C586C0"/>
                <w:sz w:val="21"/>
                <w:szCs w:val="21"/>
              </w:rPr>
              <w:t>import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GridSearchCV</w:t>
            </w:r>
            <w:proofErr w:type="spellEnd"/>
          </w:p>
          <w:p w14:paraId="05F57DE1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35EAE453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lastRenderedPageBreak/>
              <w:t>grid_search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= </w:t>
            </w: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GridSearchCV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lgb_classifier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param_grid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cv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5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scoring=</w:t>
            </w:r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'accuracy'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n_jobs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-1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verbose=</w:t>
            </w:r>
            <w:r>
              <w:rPr>
                <w:rFonts w:ascii="Courier New" w:hAnsi="Courier New" w:cs="Courier New"/>
                <w:color w:val="B5CEA8"/>
                <w:sz w:val="21"/>
                <w:szCs w:val="21"/>
              </w:rPr>
              <w:t>2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0F4617DA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spellStart"/>
            <w:proofErr w:type="gram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grid_search.fit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spellStart"/>
            <w:proofErr w:type="gram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x_train_tfidf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y_train</w:t>
            </w:r>
            <w:proofErr w:type="spellEnd"/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0F0DB58E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</w:p>
          <w:p w14:paraId="1BFAB446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#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최적의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파라미터를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 xml:space="preserve"> 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출력한다</w:t>
            </w:r>
            <w:r>
              <w:rPr>
                <w:rFonts w:ascii="Courier New" w:hAnsi="Courier New" w:cs="Courier New"/>
                <w:color w:val="6AA94F"/>
                <w:sz w:val="21"/>
                <w:szCs w:val="21"/>
              </w:rPr>
              <w:t>.</w:t>
            </w:r>
          </w:p>
          <w:p w14:paraId="7BE290EE" w14:textId="77777777" w:rsid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/>
                <w:color w:val="D4D4D4"/>
                <w:sz w:val="21"/>
                <w:szCs w:val="21"/>
              </w:rPr>
            </w:pPr>
            <w:proofErr w:type="gramStart"/>
            <w:r>
              <w:rPr>
                <w:rFonts w:ascii="Courier New" w:hAnsi="Courier New" w:cs="Courier New"/>
                <w:color w:val="DCDCAA"/>
                <w:sz w:val="21"/>
                <w:szCs w:val="21"/>
              </w:rPr>
              <w:t>print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(</w:t>
            </w:r>
            <w:proofErr w:type="gramEnd"/>
            <w:r>
              <w:rPr>
                <w:rFonts w:ascii="Courier New" w:hAnsi="Courier New" w:cs="Courier New"/>
                <w:color w:val="CE9178"/>
                <w:sz w:val="21"/>
                <w:szCs w:val="21"/>
              </w:rPr>
              <w:t>"Best Parameters:"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,</w:t>
            </w:r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grid_search.best_params</w:t>
            </w:r>
            <w:proofErr w:type="spellEnd"/>
            <w:r>
              <w:rPr>
                <w:rFonts w:ascii="Courier New" w:hAnsi="Courier New" w:cs="Courier New"/>
                <w:color w:val="D4D4D4"/>
                <w:sz w:val="21"/>
                <w:szCs w:val="21"/>
              </w:rPr>
              <w:t>_</w:t>
            </w:r>
            <w:r>
              <w:rPr>
                <w:rFonts w:ascii="Courier New" w:hAnsi="Courier New" w:cs="Courier New"/>
                <w:color w:val="DCDCDC"/>
                <w:sz w:val="21"/>
                <w:szCs w:val="21"/>
              </w:rPr>
              <w:t>)</w:t>
            </w:r>
          </w:p>
          <w:p w14:paraId="460CB1E7" w14:textId="0F0D4D73" w:rsidR="00023B04" w:rsidRPr="004B7FE4" w:rsidRDefault="004B7FE4" w:rsidP="004B7FE4">
            <w:pPr>
              <w:shd w:val="clear" w:color="auto" w:fill="1E1E1E"/>
              <w:spacing w:line="285" w:lineRule="atLeast"/>
              <w:rPr>
                <w:rFonts w:ascii="Courier New" w:hAnsi="Courier New" w:cs="Courier New" w:hint="eastAsia"/>
                <w:color w:val="D4D4D4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Best Parameters: {'</w:t>
            </w:r>
            <w:proofErr w:type="spellStart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learning_rate</w:t>
            </w:r>
            <w:proofErr w:type="spellEnd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': 0.05, '</w:t>
            </w:r>
            <w:proofErr w:type="spellStart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n_estimators</w:t>
            </w:r>
            <w:proofErr w:type="spellEnd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': 200, '</w:t>
            </w:r>
            <w:proofErr w:type="spellStart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num_leaves</w:t>
            </w:r>
            <w:proofErr w:type="spellEnd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': 31}</w:t>
            </w:r>
          </w:p>
        </w:tc>
      </w:tr>
    </w:tbl>
    <w:p w14:paraId="22CA1719" w14:textId="566893E5" w:rsidR="00023B04" w:rsidRDefault="00023B04" w:rsidP="00EA6F25">
      <w:pPr>
        <w:rPr>
          <w:rFonts w:cs="Times New Roman"/>
          <w:bCs/>
          <w:szCs w:val="20"/>
        </w:rPr>
      </w:pPr>
      <w:r w:rsidRPr="00EA6F25">
        <w:rPr>
          <w:rFonts w:ascii="Times New Roman" w:hAnsi="Times New Roman" w:cs="Times New Roman"/>
        </w:rPr>
        <w:lastRenderedPageBreak/>
        <w:br/>
      </w:r>
      <w:r w:rsidR="00EA6F25">
        <w:rPr>
          <w:rFonts w:cs="Times New Roman"/>
          <w:bCs/>
          <w:szCs w:val="20"/>
        </w:rPr>
        <w:t xml:space="preserve">3. </w:t>
      </w:r>
      <w:r w:rsidR="00EA6F25">
        <w:rPr>
          <w:rFonts w:cs="Times New Roman" w:hint="eastAsia"/>
          <w:bCs/>
          <w:szCs w:val="20"/>
        </w:rPr>
        <w:t xml:space="preserve">훈련된 모델을 적용하여 </w:t>
      </w:r>
      <w:r w:rsidR="00EA6F25">
        <w:rPr>
          <w:rFonts w:cs="Times New Roman"/>
          <w:bCs/>
          <w:szCs w:val="20"/>
        </w:rPr>
        <w:t>4</w:t>
      </w:r>
      <w:r w:rsidR="00EA6F25">
        <w:rPr>
          <w:rFonts w:cs="Times New Roman" w:hint="eastAsia"/>
          <w:bCs/>
          <w:szCs w:val="20"/>
        </w:rPr>
        <w:t>진 분류(</w:t>
      </w:r>
      <w:r w:rsidR="00EA6F25">
        <w:rPr>
          <w:rFonts w:cs="Times New Roman"/>
          <w:bCs/>
          <w:szCs w:val="20"/>
        </w:rPr>
        <w:t>0</w:t>
      </w:r>
      <w:r w:rsidR="00EA6F25">
        <w:rPr>
          <w:rFonts w:cs="Times New Roman" w:hint="eastAsia"/>
          <w:bCs/>
          <w:szCs w:val="20"/>
        </w:rPr>
        <w:t>:주장,</w:t>
      </w:r>
      <w:r w:rsidR="00EA6F25">
        <w:rPr>
          <w:rFonts w:cs="Times New Roman"/>
          <w:bCs/>
          <w:szCs w:val="20"/>
        </w:rPr>
        <w:t xml:space="preserve"> 1:</w:t>
      </w:r>
      <w:r w:rsidR="00EA6F25">
        <w:rPr>
          <w:rFonts w:cs="Times New Roman" w:hint="eastAsia"/>
          <w:bCs/>
          <w:szCs w:val="20"/>
        </w:rPr>
        <w:t>사실,</w:t>
      </w:r>
      <w:r w:rsidR="00EA6F25">
        <w:rPr>
          <w:rFonts w:cs="Times New Roman"/>
          <w:bCs/>
          <w:szCs w:val="20"/>
        </w:rPr>
        <w:t xml:space="preserve"> 2:</w:t>
      </w:r>
      <w:r w:rsidR="00EA6F25">
        <w:rPr>
          <w:rFonts w:cs="Times New Roman" w:hint="eastAsia"/>
          <w:bCs/>
          <w:szCs w:val="20"/>
        </w:rPr>
        <w:t>판단,</w:t>
      </w:r>
      <w:r w:rsidR="00EA6F25">
        <w:rPr>
          <w:rFonts w:cs="Times New Roman"/>
          <w:bCs/>
          <w:szCs w:val="20"/>
        </w:rPr>
        <w:t xml:space="preserve"> 3:</w:t>
      </w:r>
      <w:r w:rsidR="00EA6F25">
        <w:rPr>
          <w:rFonts w:cs="Times New Roman" w:hint="eastAsia"/>
          <w:bCs/>
          <w:szCs w:val="20"/>
        </w:rPr>
        <w:t>결론)</w:t>
      </w:r>
      <w:proofErr w:type="spellStart"/>
      <w:r w:rsidR="00EA6F25">
        <w:rPr>
          <w:rFonts w:cs="Times New Roman" w:hint="eastAsia"/>
          <w:bCs/>
          <w:szCs w:val="20"/>
        </w:rPr>
        <w:t>를</w:t>
      </w:r>
      <w:proofErr w:type="spellEnd"/>
      <w:r w:rsidR="00EA6F25">
        <w:rPr>
          <w:rFonts w:cs="Times New Roman" w:hint="eastAsia"/>
          <w:bCs/>
          <w:szCs w:val="20"/>
        </w:rPr>
        <w:t xml:space="preserve"> 수행하고 모델의 성능을 확인한다</w:t>
      </w:r>
      <w:r w:rsidR="00EA6F25">
        <w:rPr>
          <w:rFonts w:cs="Times New Roman"/>
          <w:bCs/>
          <w:szCs w:val="20"/>
        </w:rPr>
        <w:t>.</w:t>
      </w:r>
    </w:p>
    <w:p w14:paraId="38E9A3E7" w14:textId="093409BC" w:rsidR="00EA6F25" w:rsidRPr="00EA6F25" w:rsidRDefault="00EA6F25" w:rsidP="00EA6F25">
      <w:pPr>
        <w:rPr>
          <w:rFonts w:cs="Times New Roman" w:hint="eastAsia"/>
          <w:bCs/>
          <w:szCs w:val="20"/>
        </w:rPr>
      </w:pPr>
      <w:r>
        <w:rPr>
          <w:noProof/>
        </w:rPr>
        <w:drawing>
          <wp:inline distT="0" distB="0" distL="0" distR="0" wp14:anchorId="01E394BE" wp14:editId="6C580B24">
            <wp:extent cx="6188710" cy="4943475"/>
            <wp:effectExtent l="0" t="0" r="0" b="0"/>
            <wp:docPr id="2114804780" name="그림 1" descr="텍스트, 스크린샷, 도표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804780" name="그림 1" descr="텍스트, 스크린샷, 도표, 번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494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6A73A" w14:textId="3A03EFD3" w:rsidR="00DB5034" w:rsidRPr="00A711FD" w:rsidRDefault="00DB5034" w:rsidP="00023B04">
      <w:pPr>
        <w:rPr>
          <w:rFonts w:ascii="Times New Roman" w:hAnsi="Times New Roman" w:cs="Times New Roman"/>
          <w:b/>
          <w:sz w:val="22"/>
        </w:rPr>
      </w:pPr>
      <w:proofErr w:type="gramStart"/>
      <w:r>
        <w:rPr>
          <w:rFonts w:ascii="Times New Roman" w:hAnsi="Times New Roman" w:cs="Times New Roman"/>
          <w:b/>
          <w:sz w:val="22"/>
        </w:rPr>
        <w:t>Results</w:t>
      </w:r>
      <w:r w:rsidR="008E0578">
        <w:rPr>
          <w:rFonts w:ascii="Times New Roman" w:hAnsi="Times New Roman" w:cs="Times New Roman"/>
          <w:b/>
          <w:sz w:val="22"/>
        </w:rPr>
        <w:t xml:space="preserve"> </w:t>
      </w:r>
      <w:r>
        <w:rPr>
          <w:rFonts w:ascii="Times New Roman" w:hAnsi="Times New Roman" w:cs="Times New Roman"/>
          <w:b/>
          <w:sz w:val="22"/>
        </w:rPr>
        <w:t>:</w:t>
      </w:r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9736"/>
      </w:tblGrid>
      <w:tr w:rsidR="00023B04" w:rsidRPr="00A711FD" w14:paraId="0CF2A510" w14:textId="77777777" w:rsidTr="00A0254E">
        <w:trPr>
          <w:trHeight w:val="1186"/>
        </w:trPr>
        <w:tc>
          <w:tcPr>
            <w:tcW w:w="9736" w:type="dxa"/>
          </w:tcPr>
          <w:p w14:paraId="2516AADB" w14:textId="77777777" w:rsidR="00EA6F25" w:rsidRDefault="00EA6F25" w:rsidP="00EA6F25">
            <w:pP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Classification Report:</w:t>
            </w:r>
          </w:p>
          <w:p w14:paraId="6EA9CE98" w14:textId="5B4EBCC8" w:rsidR="00EA6F25" w:rsidRDefault="00EA6F25" w:rsidP="00EA6F25">
            <w:pPr>
              <w:rPr>
                <w:rFonts w:ascii="Courier New" w:hAnsi="Courier New" w:cs="Courier New" w:hint="eastAsia"/>
                <w:color w:val="D5D5D5"/>
                <w:sz w:val="21"/>
                <w:szCs w:val="21"/>
                <w:shd w:val="clear" w:color="auto" w:fill="383838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            precision    </w:t>
            </w:r>
            <w:proofErr w:type="gramStart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recall  f</w:t>
            </w:r>
            <w:proofErr w:type="gramEnd"/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1-score   support</w:t>
            </w:r>
          </w:p>
          <w:p w14:paraId="0367A12C" w14:textId="77777777" w:rsidR="00EA6F25" w:rsidRDefault="00EA6F25" w:rsidP="00EA6F25">
            <w:pP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    01_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주장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    0.66      0.43      0.52       177</w:t>
            </w:r>
          </w:p>
          <w:p w14:paraId="399EC384" w14:textId="77777777" w:rsidR="00EA6F25" w:rsidRDefault="00EA6F25" w:rsidP="00EA6F25">
            <w:pP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    02_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사실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    0.76      0.75      0.75       327</w:t>
            </w:r>
          </w:p>
          <w:p w14:paraId="1ABF7114" w14:textId="77777777" w:rsidR="00EA6F25" w:rsidRDefault="00EA6F25" w:rsidP="00EA6F25">
            <w:pP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    03_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판단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    0.78      0.87      0.82       591</w:t>
            </w:r>
          </w:p>
          <w:p w14:paraId="6A78A885" w14:textId="02DC5FAA" w:rsidR="00EA6F25" w:rsidRDefault="00EA6F25" w:rsidP="00EA6F25">
            <w:pPr>
              <w:rPr>
                <w:rFonts w:ascii="Courier New" w:hAnsi="Courier New" w:cs="Courier New" w:hint="eastAsia"/>
                <w:color w:val="D5D5D5"/>
                <w:sz w:val="21"/>
                <w:szCs w:val="21"/>
                <w:shd w:val="clear" w:color="auto" w:fill="383838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    04_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결론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    0.95      0.93      0.94       111</w:t>
            </w:r>
          </w:p>
          <w:p w14:paraId="31E5EAAE" w14:textId="15B90F2D" w:rsidR="00EA6F25" w:rsidRDefault="00EA6F25" w:rsidP="00EA6F25">
            <w:pP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 accuracy                           0.78      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1206</w:t>
            </w:r>
          </w:p>
          <w:p w14:paraId="5C68F26C" w14:textId="7787E56B" w:rsidR="00EA6F25" w:rsidRDefault="00EA6F25" w:rsidP="00EA6F25">
            <w:pP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  macro avg       0.79      0.74      0.76      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1206</w:t>
            </w:r>
          </w:p>
          <w:p w14:paraId="53DAD38D" w14:textId="3379434A" w:rsidR="00023B04" w:rsidRPr="00EA6F25" w:rsidRDefault="00EA6F25" w:rsidP="00EA6F25">
            <w:pPr>
              <w:rPr>
                <w:rFonts w:ascii="Courier New" w:hAnsi="Courier New" w:cs="Courier New" w:hint="eastAsia"/>
                <w:color w:val="D5D5D5"/>
                <w:sz w:val="21"/>
                <w:szCs w:val="21"/>
                <w:shd w:val="clear" w:color="auto" w:fill="383838"/>
              </w:rPr>
            </w:pP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weighted avg       0.77      0.78      0.77      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 xml:space="preserve"> </w:t>
            </w:r>
            <w:r>
              <w:rPr>
                <w:rFonts w:ascii="Courier New" w:hAnsi="Courier New" w:cs="Courier New"/>
                <w:color w:val="D5D5D5"/>
                <w:sz w:val="21"/>
                <w:szCs w:val="21"/>
                <w:shd w:val="clear" w:color="auto" w:fill="383838"/>
              </w:rPr>
              <w:t>1206</w:t>
            </w:r>
          </w:p>
        </w:tc>
      </w:tr>
    </w:tbl>
    <w:p w14:paraId="18FF465A" w14:textId="77777777" w:rsidR="00DB5034" w:rsidRPr="00023B04" w:rsidRDefault="00DB5034" w:rsidP="00023B04">
      <w:pPr>
        <w:rPr>
          <w:rFonts w:hint="eastAsia"/>
        </w:rPr>
      </w:pPr>
    </w:p>
    <w:sectPr w:rsidR="00DB5034" w:rsidRPr="00023B04" w:rsidSect="00C63F09">
      <w:pgSz w:w="11906" w:h="16838"/>
      <w:pgMar w:top="1440" w:right="1080" w:bottom="1440" w:left="108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F6A38E" w14:textId="77777777" w:rsidR="009024A6" w:rsidRDefault="009024A6" w:rsidP="00F06FB5">
      <w:r>
        <w:separator/>
      </w:r>
    </w:p>
  </w:endnote>
  <w:endnote w:type="continuationSeparator" w:id="0">
    <w:p w14:paraId="60D7C1D0" w14:textId="77777777" w:rsidR="009024A6" w:rsidRDefault="009024A6" w:rsidP="00F06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굴림체">
    <w:altName w:val="GulimChe"/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7CA43" w14:textId="77777777" w:rsidR="009024A6" w:rsidRDefault="009024A6" w:rsidP="00F06FB5">
      <w:r>
        <w:separator/>
      </w:r>
    </w:p>
  </w:footnote>
  <w:footnote w:type="continuationSeparator" w:id="0">
    <w:p w14:paraId="5041276E" w14:textId="77777777" w:rsidR="009024A6" w:rsidRDefault="009024A6" w:rsidP="00F06F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E4C6B"/>
    <w:multiLevelType w:val="hybridMultilevel"/>
    <w:tmpl w:val="DF704E1C"/>
    <w:lvl w:ilvl="0" w:tplc="DA826804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  <w:bCs/>
        <w:i w:val="0"/>
        <w:i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9967891"/>
    <w:multiLevelType w:val="hybridMultilevel"/>
    <w:tmpl w:val="C09A5ED0"/>
    <w:lvl w:ilvl="0" w:tplc="D53AB32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B3A434EC">
      <w:start w:val="1"/>
      <w:numFmt w:val="lowerLetter"/>
      <w:lvlText w:val="(%2)."/>
      <w:lvlJc w:val="left"/>
      <w:pPr>
        <w:ind w:left="800" w:hanging="40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1C3679FC"/>
    <w:multiLevelType w:val="hybridMultilevel"/>
    <w:tmpl w:val="D45C4EB8"/>
    <w:lvl w:ilvl="0" w:tplc="B204D376">
      <w:start w:val="2"/>
      <w:numFmt w:val="lowerLetter"/>
      <w:lvlText w:val="(%1)"/>
      <w:lvlJc w:val="left"/>
      <w:pPr>
        <w:ind w:left="360" w:hanging="36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CE07D69"/>
    <w:multiLevelType w:val="hybridMultilevel"/>
    <w:tmpl w:val="5A5CF0B8"/>
    <w:lvl w:ilvl="0" w:tplc="2DFA25BE">
      <w:numFmt w:val="bullet"/>
      <w:lvlText w:val="-"/>
      <w:lvlJc w:val="left"/>
      <w:pPr>
        <w:ind w:left="47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990" w:hanging="44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3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5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3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70" w:hanging="440"/>
      </w:pPr>
      <w:rPr>
        <w:rFonts w:ascii="Wingdings" w:hAnsi="Wingdings" w:hint="default"/>
      </w:rPr>
    </w:lvl>
  </w:abstractNum>
  <w:abstractNum w:abstractNumId="4" w15:restartNumberingAfterBreak="0">
    <w:nsid w:val="247B3DB7"/>
    <w:multiLevelType w:val="hybridMultilevel"/>
    <w:tmpl w:val="622A5E42"/>
    <w:lvl w:ilvl="0" w:tplc="9500A42A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2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EA646C0"/>
    <w:multiLevelType w:val="hybridMultilevel"/>
    <w:tmpl w:val="25A69A18"/>
    <w:lvl w:ilvl="0" w:tplc="534CF816">
      <w:start w:val="2"/>
      <w:numFmt w:val="bullet"/>
      <w:lvlText w:val="-"/>
      <w:lvlJc w:val="left"/>
      <w:pPr>
        <w:ind w:left="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6" w15:restartNumberingAfterBreak="0">
    <w:nsid w:val="36A3384F"/>
    <w:multiLevelType w:val="hybridMultilevel"/>
    <w:tmpl w:val="EE18C4BA"/>
    <w:lvl w:ilvl="0" w:tplc="0409000F">
      <w:start w:val="1"/>
      <w:numFmt w:val="decimal"/>
      <w:lvlText w:val="%1."/>
      <w:lvlJc w:val="left"/>
      <w:pPr>
        <w:ind w:left="880" w:hanging="440"/>
      </w:p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7" w15:restartNumberingAfterBreak="0">
    <w:nsid w:val="3C066893"/>
    <w:multiLevelType w:val="hybridMultilevel"/>
    <w:tmpl w:val="F8D6C8BC"/>
    <w:lvl w:ilvl="0" w:tplc="AFE43D2A">
      <w:start w:val="3"/>
      <w:numFmt w:val="bullet"/>
      <w:lvlText w:val="-"/>
      <w:lvlJc w:val="left"/>
      <w:pPr>
        <w:ind w:left="800" w:hanging="360"/>
      </w:pPr>
      <w:rPr>
        <w:rFonts w:ascii="Times New Roman" w:eastAsia="굴림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8" w15:restartNumberingAfterBreak="0">
    <w:nsid w:val="42654D68"/>
    <w:multiLevelType w:val="multilevel"/>
    <w:tmpl w:val="C6760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C55E25"/>
    <w:multiLevelType w:val="hybridMultilevel"/>
    <w:tmpl w:val="20DC16E0"/>
    <w:lvl w:ilvl="0" w:tplc="FFFFFFFF">
      <w:start w:val="1"/>
      <w:numFmt w:val="decimal"/>
      <w:lvlText w:val="%1."/>
      <w:lvlJc w:val="left"/>
      <w:pPr>
        <w:ind w:left="880" w:hanging="440"/>
      </w:pPr>
    </w:lvl>
    <w:lvl w:ilvl="1" w:tplc="FFFFFFFF" w:tentative="1">
      <w:start w:val="1"/>
      <w:numFmt w:val="upperLetter"/>
      <w:lvlText w:val="%2."/>
      <w:lvlJc w:val="left"/>
      <w:pPr>
        <w:ind w:left="1320" w:hanging="440"/>
      </w:pPr>
    </w:lvl>
    <w:lvl w:ilvl="2" w:tplc="FFFFFFFF" w:tentative="1">
      <w:start w:val="1"/>
      <w:numFmt w:val="lowerRoman"/>
      <w:lvlText w:val="%3."/>
      <w:lvlJc w:val="right"/>
      <w:pPr>
        <w:ind w:left="1760" w:hanging="440"/>
      </w:pPr>
    </w:lvl>
    <w:lvl w:ilvl="3" w:tplc="FFFFFFFF" w:tentative="1">
      <w:start w:val="1"/>
      <w:numFmt w:val="decimal"/>
      <w:lvlText w:val="%4."/>
      <w:lvlJc w:val="left"/>
      <w:pPr>
        <w:ind w:left="2200" w:hanging="440"/>
      </w:pPr>
    </w:lvl>
    <w:lvl w:ilvl="4" w:tplc="FFFFFFFF" w:tentative="1">
      <w:start w:val="1"/>
      <w:numFmt w:val="upperLetter"/>
      <w:lvlText w:val="%5."/>
      <w:lvlJc w:val="left"/>
      <w:pPr>
        <w:ind w:left="2640" w:hanging="440"/>
      </w:pPr>
    </w:lvl>
    <w:lvl w:ilvl="5" w:tplc="FFFFFFFF" w:tentative="1">
      <w:start w:val="1"/>
      <w:numFmt w:val="lowerRoman"/>
      <w:lvlText w:val="%6."/>
      <w:lvlJc w:val="right"/>
      <w:pPr>
        <w:ind w:left="3080" w:hanging="440"/>
      </w:pPr>
    </w:lvl>
    <w:lvl w:ilvl="6" w:tplc="FFFFFFFF" w:tentative="1">
      <w:start w:val="1"/>
      <w:numFmt w:val="decimal"/>
      <w:lvlText w:val="%7."/>
      <w:lvlJc w:val="left"/>
      <w:pPr>
        <w:ind w:left="3520" w:hanging="440"/>
      </w:pPr>
    </w:lvl>
    <w:lvl w:ilvl="7" w:tplc="FFFFFFFF" w:tentative="1">
      <w:start w:val="1"/>
      <w:numFmt w:val="upperLetter"/>
      <w:lvlText w:val="%8."/>
      <w:lvlJc w:val="left"/>
      <w:pPr>
        <w:ind w:left="3960" w:hanging="440"/>
      </w:pPr>
    </w:lvl>
    <w:lvl w:ilvl="8" w:tplc="FFFFFFFF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0" w15:restartNumberingAfterBreak="0">
    <w:nsid w:val="47333952"/>
    <w:multiLevelType w:val="hybridMultilevel"/>
    <w:tmpl w:val="9D2C2BD6"/>
    <w:lvl w:ilvl="0" w:tplc="AFE43D2A">
      <w:start w:val="3"/>
      <w:numFmt w:val="bullet"/>
      <w:lvlText w:val="-"/>
      <w:lvlJc w:val="left"/>
      <w:pPr>
        <w:ind w:left="880" w:hanging="440"/>
      </w:pPr>
      <w:rPr>
        <w:rFonts w:ascii="Times New Roman" w:eastAsia="굴림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1" w15:restartNumberingAfterBreak="0">
    <w:nsid w:val="48576540"/>
    <w:multiLevelType w:val="hybridMultilevel"/>
    <w:tmpl w:val="A684B2B6"/>
    <w:lvl w:ilvl="0" w:tplc="584A9604">
      <w:start w:val="5"/>
      <w:numFmt w:val="lowerRoman"/>
      <w:lvlText w:val="(%1)"/>
      <w:lvlJc w:val="left"/>
      <w:pPr>
        <w:ind w:left="1120" w:hanging="720"/>
      </w:pPr>
      <w:rPr>
        <w:rFonts w:hint="default"/>
        <w:b/>
        <w:sz w:val="22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9A33662"/>
    <w:multiLevelType w:val="hybridMultilevel"/>
    <w:tmpl w:val="1926304E"/>
    <w:lvl w:ilvl="0" w:tplc="0409000F">
      <w:start w:val="1"/>
      <w:numFmt w:val="decimal"/>
      <w:lvlText w:val="%1."/>
      <w:lvlJc w:val="left"/>
      <w:pPr>
        <w:ind w:left="880" w:hanging="440"/>
      </w:p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3" w15:restartNumberingAfterBreak="0">
    <w:nsid w:val="53646828"/>
    <w:multiLevelType w:val="hybridMultilevel"/>
    <w:tmpl w:val="25DA666C"/>
    <w:lvl w:ilvl="0" w:tplc="91A4AEA2">
      <w:start w:val="2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4" w15:restartNumberingAfterBreak="0">
    <w:nsid w:val="5BDA070D"/>
    <w:multiLevelType w:val="hybridMultilevel"/>
    <w:tmpl w:val="543862EA"/>
    <w:lvl w:ilvl="0" w:tplc="AFE43D2A">
      <w:start w:val="3"/>
      <w:numFmt w:val="bullet"/>
      <w:lvlText w:val="-"/>
      <w:lvlJc w:val="left"/>
      <w:pPr>
        <w:ind w:left="880" w:hanging="440"/>
      </w:pPr>
      <w:rPr>
        <w:rFonts w:ascii="Times New Roman" w:eastAsia="굴림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5" w15:restartNumberingAfterBreak="0">
    <w:nsid w:val="681821B0"/>
    <w:multiLevelType w:val="hybridMultilevel"/>
    <w:tmpl w:val="E1F03FDA"/>
    <w:lvl w:ilvl="0" w:tplc="FA067E82">
      <w:start w:val="3"/>
      <w:numFmt w:val="lowerLetter"/>
      <w:lvlText w:val="(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6E5A341D"/>
    <w:multiLevelType w:val="hybridMultilevel"/>
    <w:tmpl w:val="38B4D694"/>
    <w:lvl w:ilvl="0" w:tplc="A7FAA0FA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750460FD"/>
    <w:multiLevelType w:val="hybridMultilevel"/>
    <w:tmpl w:val="250EE8EC"/>
    <w:lvl w:ilvl="0" w:tplc="770C7C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8" w15:restartNumberingAfterBreak="0">
    <w:nsid w:val="760456D9"/>
    <w:multiLevelType w:val="hybridMultilevel"/>
    <w:tmpl w:val="20DC16E0"/>
    <w:lvl w:ilvl="0" w:tplc="0409000F">
      <w:start w:val="1"/>
      <w:numFmt w:val="decimal"/>
      <w:lvlText w:val="%1."/>
      <w:lvlJc w:val="left"/>
      <w:pPr>
        <w:ind w:left="880" w:hanging="440"/>
      </w:p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241788939">
    <w:abstractNumId w:val="1"/>
  </w:num>
  <w:num w:numId="2" w16cid:durableId="1188253627">
    <w:abstractNumId w:val="16"/>
  </w:num>
  <w:num w:numId="3" w16cid:durableId="1760787171">
    <w:abstractNumId w:val="0"/>
  </w:num>
  <w:num w:numId="4" w16cid:durableId="753629063">
    <w:abstractNumId w:val="4"/>
  </w:num>
  <w:num w:numId="5" w16cid:durableId="984965346">
    <w:abstractNumId w:val="17"/>
  </w:num>
  <w:num w:numId="6" w16cid:durableId="695500646">
    <w:abstractNumId w:val="13"/>
  </w:num>
  <w:num w:numId="7" w16cid:durableId="333656278">
    <w:abstractNumId w:val="15"/>
  </w:num>
  <w:num w:numId="8" w16cid:durableId="593511873">
    <w:abstractNumId w:val="11"/>
  </w:num>
  <w:num w:numId="9" w16cid:durableId="1785073773">
    <w:abstractNumId w:val="2"/>
  </w:num>
  <w:num w:numId="10" w16cid:durableId="1692606077">
    <w:abstractNumId w:val="3"/>
  </w:num>
  <w:num w:numId="11" w16cid:durableId="640816439">
    <w:abstractNumId w:val="5"/>
  </w:num>
  <w:num w:numId="12" w16cid:durableId="769162771">
    <w:abstractNumId w:val="8"/>
  </w:num>
  <w:num w:numId="13" w16cid:durableId="267469990">
    <w:abstractNumId w:val="7"/>
  </w:num>
  <w:num w:numId="14" w16cid:durableId="82916410">
    <w:abstractNumId w:val="12"/>
  </w:num>
  <w:num w:numId="15" w16cid:durableId="1556816863">
    <w:abstractNumId w:val="14"/>
  </w:num>
  <w:num w:numId="16" w16cid:durableId="2035155632">
    <w:abstractNumId w:val="6"/>
  </w:num>
  <w:num w:numId="17" w16cid:durableId="64573006">
    <w:abstractNumId w:val="10"/>
  </w:num>
  <w:num w:numId="18" w16cid:durableId="1793937833">
    <w:abstractNumId w:val="18"/>
  </w:num>
  <w:num w:numId="19" w16cid:durableId="188012171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bordersDoNotSurroundHeader/>
  <w:bordersDoNotSurroundFooter/>
  <w:hideSpellingErrors/>
  <w:hideGrammaticalErrors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activeWritingStyle w:appName="MSWord" w:lang="en-US" w:vendorID="64" w:dllVersion="4096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NbMwNjI2MTYAAiUdpeDU4uLM/DyQAkODWgBKB63ALQAAAA=="/>
  </w:docVars>
  <w:rsids>
    <w:rsidRoot w:val="00D543E4"/>
    <w:rsid w:val="000015D8"/>
    <w:rsid w:val="00006FFB"/>
    <w:rsid w:val="0001563F"/>
    <w:rsid w:val="00021EFF"/>
    <w:rsid w:val="00023B04"/>
    <w:rsid w:val="00042806"/>
    <w:rsid w:val="00042A23"/>
    <w:rsid w:val="00044F7F"/>
    <w:rsid w:val="00056D70"/>
    <w:rsid w:val="000631E4"/>
    <w:rsid w:val="0006460C"/>
    <w:rsid w:val="00065BCA"/>
    <w:rsid w:val="000742DF"/>
    <w:rsid w:val="00087D77"/>
    <w:rsid w:val="000944D3"/>
    <w:rsid w:val="000A13F2"/>
    <w:rsid w:val="000A5CAF"/>
    <w:rsid w:val="000C0A43"/>
    <w:rsid w:val="000C7ADB"/>
    <w:rsid w:val="000D6D8C"/>
    <w:rsid w:val="000E5BC3"/>
    <w:rsid w:val="000F1F0B"/>
    <w:rsid w:val="001116B2"/>
    <w:rsid w:val="00115F80"/>
    <w:rsid w:val="0011750A"/>
    <w:rsid w:val="00120643"/>
    <w:rsid w:val="00124339"/>
    <w:rsid w:val="001243E9"/>
    <w:rsid w:val="00131804"/>
    <w:rsid w:val="00134B70"/>
    <w:rsid w:val="00141642"/>
    <w:rsid w:val="001416CA"/>
    <w:rsid w:val="0014492A"/>
    <w:rsid w:val="0014581D"/>
    <w:rsid w:val="00146DEA"/>
    <w:rsid w:val="001505D4"/>
    <w:rsid w:val="001511A2"/>
    <w:rsid w:val="00160069"/>
    <w:rsid w:val="0016649A"/>
    <w:rsid w:val="00173F0E"/>
    <w:rsid w:val="00187CE9"/>
    <w:rsid w:val="001939A3"/>
    <w:rsid w:val="001A0E40"/>
    <w:rsid w:val="001A28E6"/>
    <w:rsid w:val="001A64C6"/>
    <w:rsid w:val="001A6712"/>
    <w:rsid w:val="001B2E5A"/>
    <w:rsid w:val="001B2F1A"/>
    <w:rsid w:val="001B52E2"/>
    <w:rsid w:val="001B6E68"/>
    <w:rsid w:val="001C5135"/>
    <w:rsid w:val="001C7E1D"/>
    <w:rsid w:val="001D0D0F"/>
    <w:rsid w:val="001D1A89"/>
    <w:rsid w:val="001D2B56"/>
    <w:rsid w:val="001D5189"/>
    <w:rsid w:val="001E1B53"/>
    <w:rsid w:val="001E481E"/>
    <w:rsid w:val="001F0132"/>
    <w:rsid w:val="001F2E78"/>
    <w:rsid w:val="001F7E17"/>
    <w:rsid w:val="00203D47"/>
    <w:rsid w:val="00207438"/>
    <w:rsid w:val="00211ADD"/>
    <w:rsid w:val="002129E0"/>
    <w:rsid w:val="00214755"/>
    <w:rsid w:val="00222FB1"/>
    <w:rsid w:val="00223C88"/>
    <w:rsid w:val="00223D80"/>
    <w:rsid w:val="002243DF"/>
    <w:rsid w:val="00225967"/>
    <w:rsid w:val="002259E2"/>
    <w:rsid w:val="0024234A"/>
    <w:rsid w:val="00242BCD"/>
    <w:rsid w:val="00245A10"/>
    <w:rsid w:val="002506A1"/>
    <w:rsid w:val="002514EA"/>
    <w:rsid w:val="002515FB"/>
    <w:rsid w:val="002571AB"/>
    <w:rsid w:val="00260451"/>
    <w:rsid w:val="00260590"/>
    <w:rsid w:val="00266E12"/>
    <w:rsid w:val="00285B7A"/>
    <w:rsid w:val="00297412"/>
    <w:rsid w:val="00297943"/>
    <w:rsid w:val="002A57E3"/>
    <w:rsid w:val="002A742E"/>
    <w:rsid w:val="002B2F71"/>
    <w:rsid w:val="002B36D1"/>
    <w:rsid w:val="002B4ECA"/>
    <w:rsid w:val="002C0476"/>
    <w:rsid w:val="002C4EDA"/>
    <w:rsid w:val="002D10EF"/>
    <w:rsid w:val="002D2F56"/>
    <w:rsid w:val="002D5137"/>
    <w:rsid w:val="002D64A0"/>
    <w:rsid w:val="002D730D"/>
    <w:rsid w:val="002E287D"/>
    <w:rsid w:val="002F0BCB"/>
    <w:rsid w:val="00301CB8"/>
    <w:rsid w:val="00305E23"/>
    <w:rsid w:val="00315BCC"/>
    <w:rsid w:val="0032043A"/>
    <w:rsid w:val="003217B7"/>
    <w:rsid w:val="003264C7"/>
    <w:rsid w:val="0033406D"/>
    <w:rsid w:val="00337AE3"/>
    <w:rsid w:val="00345F43"/>
    <w:rsid w:val="00346799"/>
    <w:rsid w:val="00355751"/>
    <w:rsid w:val="00366BAD"/>
    <w:rsid w:val="00371DE5"/>
    <w:rsid w:val="00371F3C"/>
    <w:rsid w:val="003731A6"/>
    <w:rsid w:val="00375508"/>
    <w:rsid w:val="00376626"/>
    <w:rsid w:val="003810C4"/>
    <w:rsid w:val="00382204"/>
    <w:rsid w:val="00391FBC"/>
    <w:rsid w:val="00397094"/>
    <w:rsid w:val="003A4068"/>
    <w:rsid w:val="003B79F4"/>
    <w:rsid w:val="003B7AFE"/>
    <w:rsid w:val="003D460D"/>
    <w:rsid w:val="003D516D"/>
    <w:rsid w:val="003E484A"/>
    <w:rsid w:val="003E6995"/>
    <w:rsid w:val="003F1674"/>
    <w:rsid w:val="003F47F1"/>
    <w:rsid w:val="0040430D"/>
    <w:rsid w:val="00411CDB"/>
    <w:rsid w:val="004123D5"/>
    <w:rsid w:val="00412D16"/>
    <w:rsid w:val="00414A78"/>
    <w:rsid w:val="00415DF1"/>
    <w:rsid w:val="00416CA7"/>
    <w:rsid w:val="00424D8D"/>
    <w:rsid w:val="00431FDB"/>
    <w:rsid w:val="004410A3"/>
    <w:rsid w:val="00441A87"/>
    <w:rsid w:val="00445687"/>
    <w:rsid w:val="00460956"/>
    <w:rsid w:val="0046138B"/>
    <w:rsid w:val="00467633"/>
    <w:rsid w:val="0047258E"/>
    <w:rsid w:val="00473BED"/>
    <w:rsid w:val="00475BFF"/>
    <w:rsid w:val="00484FCD"/>
    <w:rsid w:val="00485FBE"/>
    <w:rsid w:val="00493086"/>
    <w:rsid w:val="00493388"/>
    <w:rsid w:val="00496715"/>
    <w:rsid w:val="004A474C"/>
    <w:rsid w:val="004A59ED"/>
    <w:rsid w:val="004B7FE4"/>
    <w:rsid w:val="004C24F3"/>
    <w:rsid w:val="004C48CA"/>
    <w:rsid w:val="004D4010"/>
    <w:rsid w:val="004D43AA"/>
    <w:rsid w:val="004E2B73"/>
    <w:rsid w:val="004E34BD"/>
    <w:rsid w:val="004E58B4"/>
    <w:rsid w:val="004F269E"/>
    <w:rsid w:val="004F4430"/>
    <w:rsid w:val="00504842"/>
    <w:rsid w:val="00517914"/>
    <w:rsid w:val="00523B0E"/>
    <w:rsid w:val="00527A96"/>
    <w:rsid w:val="005325B8"/>
    <w:rsid w:val="00540D66"/>
    <w:rsid w:val="00541AE9"/>
    <w:rsid w:val="00543AC0"/>
    <w:rsid w:val="0055307A"/>
    <w:rsid w:val="00553102"/>
    <w:rsid w:val="0055632F"/>
    <w:rsid w:val="00556E99"/>
    <w:rsid w:val="00557EE6"/>
    <w:rsid w:val="005630DD"/>
    <w:rsid w:val="00565C37"/>
    <w:rsid w:val="00570198"/>
    <w:rsid w:val="00575139"/>
    <w:rsid w:val="005816C6"/>
    <w:rsid w:val="00582399"/>
    <w:rsid w:val="005835D1"/>
    <w:rsid w:val="00586BF0"/>
    <w:rsid w:val="005A0B1D"/>
    <w:rsid w:val="005C1967"/>
    <w:rsid w:val="005C5BA7"/>
    <w:rsid w:val="005D5538"/>
    <w:rsid w:val="005D6F34"/>
    <w:rsid w:val="005E14CC"/>
    <w:rsid w:val="005E36BC"/>
    <w:rsid w:val="005E6CBD"/>
    <w:rsid w:val="005F1C40"/>
    <w:rsid w:val="005F3FB0"/>
    <w:rsid w:val="005F71AA"/>
    <w:rsid w:val="0060543F"/>
    <w:rsid w:val="00613A63"/>
    <w:rsid w:val="006142DE"/>
    <w:rsid w:val="00621ACA"/>
    <w:rsid w:val="0062435F"/>
    <w:rsid w:val="00625B28"/>
    <w:rsid w:val="00633307"/>
    <w:rsid w:val="00634DC6"/>
    <w:rsid w:val="0063549D"/>
    <w:rsid w:val="0063555B"/>
    <w:rsid w:val="00642BDB"/>
    <w:rsid w:val="00643F1D"/>
    <w:rsid w:val="006447D9"/>
    <w:rsid w:val="00646AAC"/>
    <w:rsid w:val="006523EB"/>
    <w:rsid w:val="00654A2E"/>
    <w:rsid w:val="00656CF8"/>
    <w:rsid w:val="0065779A"/>
    <w:rsid w:val="00663AA0"/>
    <w:rsid w:val="00670C3A"/>
    <w:rsid w:val="006738DB"/>
    <w:rsid w:val="00674609"/>
    <w:rsid w:val="00684D7A"/>
    <w:rsid w:val="00685A22"/>
    <w:rsid w:val="00691E8E"/>
    <w:rsid w:val="00693399"/>
    <w:rsid w:val="00693736"/>
    <w:rsid w:val="006959E5"/>
    <w:rsid w:val="006A0BAE"/>
    <w:rsid w:val="006A1A99"/>
    <w:rsid w:val="006A21A8"/>
    <w:rsid w:val="006A4ED1"/>
    <w:rsid w:val="006B7B32"/>
    <w:rsid w:val="006C0981"/>
    <w:rsid w:val="006C3541"/>
    <w:rsid w:val="006C7316"/>
    <w:rsid w:val="006D074D"/>
    <w:rsid w:val="006D2497"/>
    <w:rsid w:val="006D2ED8"/>
    <w:rsid w:val="006D3279"/>
    <w:rsid w:val="006D3669"/>
    <w:rsid w:val="006D6BFE"/>
    <w:rsid w:val="006E02B1"/>
    <w:rsid w:val="006E061A"/>
    <w:rsid w:val="006E0B11"/>
    <w:rsid w:val="006E1F72"/>
    <w:rsid w:val="006F3AA2"/>
    <w:rsid w:val="006F5907"/>
    <w:rsid w:val="007003B9"/>
    <w:rsid w:val="00710890"/>
    <w:rsid w:val="0072109F"/>
    <w:rsid w:val="00724F64"/>
    <w:rsid w:val="00727155"/>
    <w:rsid w:val="00737921"/>
    <w:rsid w:val="0074266C"/>
    <w:rsid w:val="00750789"/>
    <w:rsid w:val="00753534"/>
    <w:rsid w:val="00754EDC"/>
    <w:rsid w:val="00755840"/>
    <w:rsid w:val="00756563"/>
    <w:rsid w:val="00761597"/>
    <w:rsid w:val="00766B06"/>
    <w:rsid w:val="00767915"/>
    <w:rsid w:val="007733C5"/>
    <w:rsid w:val="00773A21"/>
    <w:rsid w:val="0077755E"/>
    <w:rsid w:val="0078027F"/>
    <w:rsid w:val="007821E5"/>
    <w:rsid w:val="0078316E"/>
    <w:rsid w:val="00790986"/>
    <w:rsid w:val="00791E00"/>
    <w:rsid w:val="00792829"/>
    <w:rsid w:val="00796181"/>
    <w:rsid w:val="007A0E3E"/>
    <w:rsid w:val="007A156C"/>
    <w:rsid w:val="007A2132"/>
    <w:rsid w:val="007A301D"/>
    <w:rsid w:val="007B7971"/>
    <w:rsid w:val="007B7C1E"/>
    <w:rsid w:val="007D00FB"/>
    <w:rsid w:val="007D74E5"/>
    <w:rsid w:val="007E0F51"/>
    <w:rsid w:val="007E2FD8"/>
    <w:rsid w:val="007E5107"/>
    <w:rsid w:val="007F060A"/>
    <w:rsid w:val="007F4557"/>
    <w:rsid w:val="00801DE6"/>
    <w:rsid w:val="00801FA1"/>
    <w:rsid w:val="008040A3"/>
    <w:rsid w:val="00813251"/>
    <w:rsid w:val="00820E19"/>
    <w:rsid w:val="00822AD5"/>
    <w:rsid w:val="00830321"/>
    <w:rsid w:val="00832248"/>
    <w:rsid w:val="00832677"/>
    <w:rsid w:val="00843A65"/>
    <w:rsid w:val="00846F1A"/>
    <w:rsid w:val="008511D0"/>
    <w:rsid w:val="00861115"/>
    <w:rsid w:val="008620B0"/>
    <w:rsid w:val="008655BF"/>
    <w:rsid w:val="008720FF"/>
    <w:rsid w:val="0087293B"/>
    <w:rsid w:val="00875941"/>
    <w:rsid w:val="00883172"/>
    <w:rsid w:val="0088428E"/>
    <w:rsid w:val="00884E52"/>
    <w:rsid w:val="00887393"/>
    <w:rsid w:val="008950AC"/>
    <w:rsid w:val="00897507"/>
    <w:rsid w:val="008A090D"/>
    <w:rsid w:val="008A5918"/>
    <w:rsid w:val="008A5BB5"/>
    <w:rsid w:val="008A64D9"/>
    <w:rsid w:val="008A667B"/>
    <w:rsid w:val="008B41A1"/>
    <w:rsid w:val="008C31BB"/>
    <w:rsid w:val="008C4BF9"/>
    <w:rsid w:val="008D7175"/>
    <w:rsid w:val="008E0578"/>
    <w:rsid w:val="008E76F6"/>
    <w:rsid w:val="008F7FD2"/>
    <w:rsid w:val="009024A6"/>
    <w:rsid w:val="00902A7E"/>
    <w:rsid w:val="00903C1C"/>
    <w:rsid w:val="00914119"/>
    <w:rsid w:val="00930D94"/>
    <w:rsid w:val="00941EAF"/>
    <w:rsid w:val="00942B34"/>
    <w:rsid w:val="00951FC0"/>
    <w:rsid w:val="00952539"/>
    <w:rsid w:val="00956CA2"/>
    <w:rsid w:val="00963122"/>
    <w:rsid w:val="00972160"/>
    <w:rsid w:val="00974BD9"/>
    <w:rsid w:val="00975B26"/>
    <w:rsid w:val="00980B54"/>
    <w:rsid w:val="0098226A"/>
    <w:rsid w:val="00984E32"/>
    <w:rsid w:val="0098563D"/>
    <w:rsid w:val="0099066C"/>
    <w:rsid w:val="00990E88"/>
    <w:rsid w:val="00992802"/>
    <w:rsid w:val="009A0B0C"/>
    <w:rsid w:val="009A4570"/>
    <w:rsid w:val="009A5BFA"/>
    <w:rsid w:val="009A5F47"/>
    <w:rsid w:val="009B15AC"/>
    <w:rsid w:val="009B19EB"/>
    <w:rsid w:val="009B2716"/>
    <w:rsid w:val="009B74C3"/>
    <w:rsid w:val="009C13B9"/>
    <w:rsid w:val="009C65C4"/>
    <w:rsid w:val="009D03FF"/>
    <w:rsid w:val="009D13B3"/>
    <w:rsid w:val="009D4075"/>
    <w:rsid w:val="009D7E2C"/>
    <w:rsid w:val="009E0514"/>
    <w:rsid w:val="009E1392"/>
    <w:rsid w:val="009E4E3B"/>
    <w:rsid w:val="009E5618"/>
    <w:rsid w:val="009F0D0B"/>
    <w:rsid w:val="00A07176"/>
    <w:rsid w:val="00A10117"/>
    <w:rsid w:val="00A22519"/>
    <w:rsid w:val="00A317D8"/>
    <w:rsid w:val="00A326BC"/>
    <w:rsid w:val="00A4109F"/>
    <w:rsid w:val="00A500FB"/>
    <w:rsid w:val="00A532FA"/>
    <w:rsid w:val="00A55C5F"/>
    <w:rsid w:val="00A56948"/>
    <w:rsid w:val="00A60C77"/>
    <w:rsid w:val="00A63611"/>
    <w:rsid w:val="00A641B8"/>
    <w:rsid w:val="00A6570E"/>
    <w:rsid w:val="00A72057"/>
    <w:rsid w:val="00A9639A"/>
    <w:rsid w:val="00AA6195"/>
    <w:rsid w:val="00AB35B0"/>
    <w:rsid w:val="00AB4030"/>
    <w:rsid w:val="00AC332D"/>
    <w:rsid w:val="00AD07EE"/>
    <w:rsid w:val="00AD3616"/>
    <w:rsid w:val="00AD48AC"/>
    <w:rsid w:val="00AD63C2"/>
    <w:rsid w:val="00AE2953"/>
    <w:rsid w:val="00AE48FA"/>
    <w:rsid w:val="00AF22C3"/>
    <w:rsid w:val="00AF4EAD"/>
    <w:rsid w:val="00B00813"/>
    <w:rsid w:val="00B0400F"/>
    <w:rsid w:val="00B20E9A"/>
    <w:rsid w:val="00B25106"/>
    <w:rsid w:val="00B26407"/>
    <w:rsid w:val="00B3196A"/>
    <w:rsid w:val="00B32B1E"/>
    <w:rsid w:val="00B35592"/>
    <w:rsid w:val="00B430CA"/>
    <w:rsid w:val="00B43764"/>
    <w:rsid w:val="00B525B8"/>
    <w:rsid w:val="00B55D6A"/>
    <w:rsid w:val="00B57EA5"/>
    <w:rsid w:val="00B62098"/>
    <w:rsid w:val="00B655A9"/>
    <w:rsid w:val="00B769F6"/>
    <w:rsid w:val="00B8686C"/>
    <w:rsid w:val="00B93195"/>
    <w:rsid w:val="00B97231"/>
    <w:rsid w:val="00BA4EB4"/>
    <w:rsid w:val="00BA5C7E"/>
    <w:rsid w:val="00BA7806"/>
    <w:rsid w:val="00BA7AF7"/>
    <w:rsid w:val="00BB3A87"/>
    <w:rsid w:val="00BB4BC0"/>
    <w:rsid w:val="00BB7A24"/>
    <w:rsid w:val="00BC2302"/>
    <w:rsid w:val="00BC391E"/>
    <w:rsid w:val="00BC4DF1"/>
    <w:rsid w:val="00BC6D2F"/>
    <w:rsid w:val="00BD331D"/>
    <w:rsid w:val="00BD3E0E"/>
    <w:rsid w:val="00BD5F18"/>
    <w:rsid w:val="00BD682A"/>
    <w:rsid w:val="00BE022C"/>
    <w:rsid w:val="00BE0AF5"/>
    <w:rsid w:val="00BE2558"/>
    <w:rsid w:val="00BE34F5"/>
    <w:rsid w:val="00BE7113"/>
    <w:rsid w:val="00BF296E"/>
    <w:rsid w:val="00BF2D29"/>
    <w:rsid w:val="00BF34C5"/>
    <w:rsid w:val="00BF7EBA"/>
    <w:rsid w:val="00C01643"/>
    <w:rsid w:val="00C0551F"/>
    <w:rsid w:val="00C11CEC"/>
    <w:rsid w:val="00C14532"/>
    <w:rsid w:val="00C14956"/>
    <w:rsid w:val="00C20E41"/>
    <w:rsid w:val="00C30181"/>
    <w:rsid w:val="00C31D58"/>
    <w:rsid w:val="00C31E1A"/>
    <w:rsid w:val="00C42448"/>
    <w:rsid w:val="00C42E23"/>
    <w:rsid w:val="00C44DBD"/>
    <w:rsid w:val="00C45B32"/>
    <w:rsid w:val="00C45D74"/>
    <w:rsid w:val="00C500F7"/>
    <w:rsid w:val="00C63C1C"/>
    <w:rsid w:val="00C63F09"/>
    <w:rsid w:val="00C84AA6"/>
    <w:rsid w:val="00C91997"/>
    <w:rsid w:val="00C97742"/>
    <w:rsid w:val="00C97E3A"/>
    <w:rsid w:val="00CB061E"/>
    <w:rsid w:val="00CB1A73"/>
    <w:rsid w:val="00CB246E"/>
    <w:rsid w:val="00CC2F9E"/>
    <w:rsid w:val="00CC3099"/>
    <w:rsid w:val="00CC6829"/>
    <w:rsid w:val="00CD3674"/>
    <w:rsid w:val="00CE7367"/>
    <w:rsid w:val="00CF58A9"/>
    <w:rsid w:val="00CF5F6C"/>
    <w:rsid w:val="00D01C51"/>
    <w:rsid w:val="00D07C83"/>
    <w:rsid w:val="00D1094B"/>
    <w:rsid w:val="00D127FA"/>
    <w:rsid w:val="00D2435D"/>
    <w:rsid w:val="00D2447D"/>
    <w:rsid w:val="00D34B5E"/>
    <w:rsid w:val="00D35CF1"/>
    <w:rsid w:val="00D3661F"/>
    <w:rsid w:val="00D51E86"/>
    <w:rsid w:val="00D53B2A"/>
    <w:rsid w:val="00D543E4"/>
    <w:rsid w:val="00D623F3"/>
    <w:rsid w:val="00D64C64"/>
    <w:rsid w:val="00D7022D"/>
    <w:rsid w:val="00D75B1A"/>
    <w:rsid w:val="00D77843"/>
    <w:rsid w:val="00D8741A"/>
    <w:rsid w:val="00D93B7A"/>
    <w:rsid w:val="00D97A68"/>
    <w:rsid w:val="00DB1E0C"/>
    <w:rsid w:val="00DB489F"/>
    <w:rsid w:val="00DB5034"/>
    <w:rsid w:val="00DC2BD7"/>
    <w:rsid w:val="00DC3B40"/>
    <w:rsid w:val="00DC448D"/>
    <w:rsid w:val="00DD1EE5"/>
    <w:rsid w:val="00DF4C88"/>
    <w:rsid w:val="00DF532D"/>
    <w:rsid w:val="00DF6C27"/>
    <w:rsid w:val="00DF77EA"/>
    <w:rsid w:val="00E12FF4"/>
    <w:rsid w:val="00E13C90"/>
    <w:rsid w:val="00E20774"/>
    <w:rsid w:val="00E263F6"/>
    <w:rsid w:val="00E2694E"/>
    <w:rsid w:val="00E2759C"/>
    <w:rsid w:val="00E358FF"/>
    <w:rsid w:val="00E37735"/>
    <w:rsid w:val="00E40A3A"/>
    <w:rsid w:val="00E41FCC"/>
    <w:rsid w:val="00E42FC0"/>
    <w:rsid w:val="00E44F58"/>
    <w:rsid w:val="00E50084"/>
    <w:rsid w:val="00E506C7"/>
    <w:rsid w:val="00E57DD6"/>
    <w:rsid w:val="00E60569"/>
    <w:rsid w:val="00E81DF1"/>
    <w:rsid w:val="00E828F0"/>
    <w:rsid w:val="00E84896"/>
    <w:rsid w:val="00E91485"/>
    <w:rsid w:val="00E94AF2"/>
    <w:rsid w:val="00E9784F"/>
    <w:rsid w:val="00EA253E"/>
    <w:rsid w:val="00EA3288"/>
    <w:rsid w:val="00EA4F9A"/>
    <w:rsid w:val="00EA6F25"/>
    <w:rsid w:val="00EB4C6D"/>
    <w:rsid w:val="00EB6642"/>
    <w:rsid w:val="00EB6B1C"/>
    <w:rsid w:val="00EC07D7"/>
    <w:rsid w:val="00EC475D"/>
    <w:rsid w:val="00ED1B9F"/>
    <w:rsid w:val="00EE1617"/>
    <w:rsid w:val="00EE4EB9"/>
    <w:rsid w:val="00EF4A38"/>
    <w:rsid w:val="00EF4C59"/>
    <w:rsid w:val="00F05337"/>
    <w:rsid w:val="00F058E8"/>
    <w:rsid w:val="00F0628D"/>
    <w:rsid w:val="00F06FB5"/>
    <w:rsid w:val="00F148CD"/>
    <w:rsid w:val="00F1703A"/>
    <w:rsid w:val="00F17C0E"/>
    <w:rsid w:val="00F207C9"/>
    <w:rsid w:val="00F25E5C"/>
    <w:rsid w:val="00F40A88"/>
    <w:rsid w:val="00F46A55"/>
    <w:rsid w:val="00F5162C"/>
    <w:rsid w:val="00F51C7C"/>
    <w:rsid w:val="00F54DD8"/>
    <w:rsid w:val="00F673CC"/>
    <w:rsid w:val="00F70941"/>
    <w:rsid w:val="00F7284E"/>
    <w:rsid w:val="00F802F3"/>
    <w:rsid w:val="00F81382"/>
    <w:rsid w:val="00F81630"/>
    <w:rsid w:val="00F82692"/>
    <w:rsid w:val="00F85420"/>
    <w:rsid w:val="00F85E59"/>
    <w:rsid w:val="00F87390"/>
    <w:rsid w:val="00FA34BF"/>
    <w:rsid w:val="00FA4754"/>
    <w:rsid w:val="00FB717F"/>
    <w:rsid w:val="00FB7AAA"/>
    <w:rsid w:val="00FC00A4"/>
    <w:rsid w:val="00FC14EE"/>
    <w:rsid w:val="00FD46B3"/>
    <w:rsid w:val="00FD4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56374"/>
  <w15:chartTrackingRefBased/>
  <w15:docId w15:val="{9751B0F7-20BA-4C9B-8376-380169CB2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6F25"/>
    <w:pPr>
      <w:spacing w:after="0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9784F"/>
    <w:pPr>
      <w:widowControl w:val="0"/>
      <w:wordWrap w:val="0"/>
      <w:autoSpaceDE w:val="0"/>
      <w:autoSpaceDN w:val="0"/>
      <w:spacing w:after="200" w:line="276" w:lineRule="auto"/>
      <w:ind w:leftChars="400" w:left="800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table" w:styleId="a4">
    <w:name w:val="Table Grid"/>
    <w:basedOn w:val="a1"/>
    <w:uiPriority w:val="39"/>
    <w:rsid w:val="00E44F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Char"/>
    <w:uiPriority w:val="99"/>
    <w:semiHidden/>
    <w:unhideWhenUsed/>
    <w:rsid w:val="00633307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uiPriority w:val="99"/>
    <w:semiHidden/>
    <w:rsid w:val="00633307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0"/>
    <w:uiPriority w:val="99"/>
    <w:unhideWhenUsed/>
    <w:rsid w:val="00F06FB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0">
    <w:name w:val="머리글 Char"/>
    <w:basedOn w:val="a0"/>
    <w:link w:val="a6"/>
    <w:uiPriority w:val="99"/>
    <w:rsid w:val="00F06FB5"/>
  </w:style>
  <w:style w:type="paragraph" w:styleId="a7">
    <w:name w:val="footer"/>
    <w:basedOn w:val="a"/>
    <w:link w:val="Char1"/>
    <w:uiPriority w:val="99"/>
    <w:unhideWhenUsed/>
    <w:rsid w:val="00F06FB5"/>
    <w:pPr>
      <w:widowControl w:val="0"/>
      <w:tabs>
        <w:tab w:val="center" w:pos="4513"/>
        <w:tab w:val="right" w:pos="9026"/>
      </w:tabs>
      <w:wordWrap w:val="0"/>
      <w:autoSpaceDE w:val="0"/>
      <w:autoSpaceDN w:val="0"/>
      <w:snapToGrid w:val="0"/>
      <w:spacing w:after="200" w:line="276" w:lineRule="auto"/>
      <w:jc w:val="both"/>
    </w:pPr>
    <w:rPr>
      <w:rFonts w:asciiTheme="minorHAnsi" w:eastAsiaTheme="minorEastAsia" w:hAnsiTheme="minorHAnsi" w:cstheme="minorBidi"/>
      <w:kern w:val="2"/>
      <w:sz w:val="20"/>
      <w:szCs w:val="22"/>
    </w:rPr>
  </w:style>
  <w:style w:type="character" w:customStyle="1" w:styleId="Char1">
    <w:name w:val="바닥글 Char"/>
    <w:basedOn w:val="a0"/>
    <w:link w:val="a7"/>
    <w:uiPriority w:val="99"/>
    <w:rsid w:val="00F06FB5"/>
  </w:style>
  <w:style w:type="character" w:styleId="a8">
    <w:name w:val="Placeholder Text"/>
    <w:basedOn w:val="a0"/>
    <w:uiPriority w:val="99"/>
    <w:semiHidden/>
    <w:rsid w:val="00801FA1"/>
    <w:rPr>
      <w:color w:val="808080"/>
    </w:rPr>
  </w:style>
  <w:style w:type="character" w:styleId="a9">
    <w:name w:val="Hyperlink"/>
    <w:basedOn w:val="a0"/>
    <w:uiPriority w:val="99"/>
    <w:unhideWhenUsed/>
    <w:rsid w:val="00C30181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C30181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3217B7"/>
    <w:rPr>
      <w:color w:val="954F72" w:themeColor="followedHyperlink"/>
      <w:u w:val="single"/>
    </w:rPr>
  </w:style>
  <w:style w:type="paragraph" w:styleId="ac">
    <w:name w:val="Normal (Web)"/>
    <w:basedOn w:val="a"/>
    <w:uiPriority w:val="99"/>
    <w:semiHidden/>
    <w:unhideWhenUsed/>
    <w:rsid w:val="00654A2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pre">
    <w:name w:val="pre"/>
    <w:basedOn w:val="a0"/>
    <w:rsid w:val="002D10EF"/>
  </w:style>
  <w:style w:type="character" w:customStyle="1" w:styleId="hljs-comment">
    <w:name w:val="hljs-comment"/>
    <w:basedOn w:val="a0"/>
    <w:rsid w:val="008E0578"/>
  </w:style>
  <w:style w:type="character" w:customStyle="1" w:styleId="hljs-number">
    <w:name w:val="hljs-number"/>
    <w:basedOn w:val="a0"/>
    <w:rsid w:val="008E0578"/>
  </w:style>
  <w:style w:type="paragraph" w:styleId="HTML">
    <w:name w:val="HTML Preformatted"/>
    <w:basedOn w:val="a"/>
    <w:link w:val="HTMLChar"/>
    <w:uiPriority w:val="99"/>
    <w:semiHidden/>
    <w:unhideWhenUsed/>
    <w:rsid w:val="00AF22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AF22C3"/>
    <w:rPr>
      <w:rFonts w:ascii="굴림체" w:eastAsia="굴림체" w:hAnsi="굴림체" w:cs="굴림체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8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4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0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3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8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3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8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6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4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6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9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7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19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4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8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4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6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3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7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3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78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5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5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4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8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8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67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9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4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8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6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3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1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8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24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52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396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323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593107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939476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1303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706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5553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7634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32069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14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3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12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274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978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211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15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0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22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40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4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07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53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15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0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2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51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00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9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6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62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4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37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8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5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63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9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1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8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7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1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07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83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5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3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4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1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2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8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1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8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6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8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4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68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1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7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7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0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1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ihub.or.kr/aihubdata/data/view.do?currMenu=115&amp;topMenu=100&amp;aihubDataSe=realm&amp;dataSetSn=580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60C99E2D96E1448BA5ADF9FDFCF93F4" ma:contentTypeVersion="2" ma:contentTypeDescription="새 문서를 만듭니다." ma:contentTypeScope="" ma:versionID="7816145c5f54308b2699715e7e46238c">
  <xsd:schema xmlns:xsd="http://www.w3.org/2001/XMLSchema" xmlns:xs="http://www.w3.org/2001/XMLSchema" xmlns:p="http://schemas.microsoft.com/office/2006/metadata/properties" xmlns:ns2="a91ceb47-d5b2-45e4-8149-a9c638bcad16" targetNamespace="http://schemas.microsoft.com/office/2006/metadata/properties" ma:root="true" ma:fieldsID="f3ff57bf6dc44c0d22665a53fe2a1372" ns2:_="">
    <xsd:import namespace="a91ceb47-d5b2-45e4-8149-a9c638bcad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1ceb47-d5b2-45e4-8149-a9c638bcad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B5B741C-B583-4F0E-926E-521D1913DD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D264E2-47B5-462C-B25F-FF6F68EFA1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91ceb47-d5b2-45e4-8149-a9c638bcad1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FDCE0B-CD1D-4D30-975F-077A502D86A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821F23-3CA6-498B-A258-FA154AF95B7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79</Words>
  <Characters>7295</Characters>
  <Application>Microsoft Office Word</Application>
  <DocSecurity>0</DocSecurity>
  <Lines>60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on Ki Jeong</dc:creator>
  <cp:keywords/>
  <dc:description/>
  <cp:lastModifiedBy>정지원</cp:lastModifiedBy>
  <cp:revision>2</cp:revision>
  <cp:lastPrinted>2022-03-23T05:22:00Z</cp:lastPrinted>
  <dcterms:created xsi:type="dcterms:W3CDTF">2023-11-02T12:09:00Z</dcterms:created>
  <dcterms:modified xsi:type="dcterms:W3CDTF">2023-11-0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0C99E2D96E1448BA5ADF9FDFCF93F4</vt:lpwstr>
  </property>
</Properties>
</file>